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00E2" w14:textId="53DFCBCE" w:rsidR="0005455D" w:rsidRDefault="0005455D" w:rsidP="0005455D">
      <w:pPr>
        <w:pStyle w:val="Tytu"/>
        <w:jc w:val="center"/>
      </w:pPr>
      <w:r w:rsidRPr="0005455D">
        <w:t>User Requirement Specification</w:t>
      </w:r>
    </w:p>
    <w:p w14:paraId="4B9A81B7" w14:textId="0D90EC88" w:rsidR="0005455D" w:rsidRPr="003921DD" w:rsidRDefault="0005455D" w:rsidP="00315110">
      <w:pPr>
        <w:spacing w:after="0"/>
        <w:jc w:val="center"/>
      </w:pPr>
      <w:r w:rsidRPr="003921DD">
        <w:t>Grzegorz Malisz</w:t>
      </w:r>
    </w:p>
    <w:p w14:paraId="1AA396AB" w14:textId="04BEFF71" w:rsidR="0005455D" w:rsidRPr="003921DD" w:rsidRDefault="0005455D" w:rsidP="003921DD">
      <w:pPr>
        <w:jc w:val="center"/>
      </w:pPr>
      <w:r w:rsidRPr="003921DD">
        <w:t>Synthesis Assignment</w:t>
      </w:r>
    </w:p>
    <w:p w14:paraId="03B38250" w14:textId="77777777" w:rsidR="0005455D" w:rsidRDefault="0005455D" w:rsidP="325B26BB">
      <w:pPr>
        <w:pStyle w:val="Akapitzlist"/>
        <w:ind w:left="0"/>
        <w:sectPr w:rsidR="0005455D" w:rsidSect="0005455D">
          <w:pgSz w:w="11906" w:h="16838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426C35D2" w14:textId="7A932241" w:rsidR="00710F2F" w:rsidRDefault="2EF29700" w:rsidP="325B26BB">
      <w:pPr>
        <w:pStyle w:val="Akapitzlist"/>
        <w:ind w:left="0"/>
      </w:pPr>
      <w:r>
        <w:lastRenderedPageBreak/>
        <w:t>TABLE OF CONTENTS</w:t>
      </w:r>
    </w:p>
    <w:sdt>
      <w:sdtPr>
        <w:id w:val="1867950663"/>
        <w:docPartObj>
          <w:docPartGallery w:val="Table of Contents"/>
          <w:docPartUnique/>
        </w:docPartObj>
      </w:sdtPr>
      <w:sdtContent>
        <w:p w14:paraId="12B2CF03" w14:textId="3065341B" w:rsidR="325B26BB" w:rsidRDefault="325B26BB" w:rsidP="325B26BB">
          <w:pPr>
            <w:pStyle w:val="Spistreci1"/>
            <w:tabs>
              <w:tab w:val="right" w:leader="dot" w:pos="9015"/>
            </w:tabs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557752628">
            <w:r w:rsidRPr="325B26BB">
              <w:rPr>
                <w:rStyle w:val="Hipercze"/>
              </w:rPr>
              <w:t>Agreements</w:t>
            </w:r>
            <w:r>
              <w:tab/>
            </w:r>
            <w:r>
              <w:fldChar w:fldCharType="begin"/>
            </w:r>
            <w:r>
              <w:instrText>PAGEREF _Toc557752628 \h</w:instrText>
            </w:r>
            <w:r>
              <w:fldChar w:fldCharType="separate"/>
            </w:r>
            <w:r w:rsidRPr="325B26BB">
              <w:rPr>
                <w:rStyle w:val="Hipercze"/>
              </w:rPr>
              <w:t>1</w:t>
            </w:r>
            <w:r>
              <w:fldChar w:fldCharType="end"/>
            </w:r>
          </w:hyperlink>
        </w:p>
        <w:p w14:paraId="2C1285ED" w14:textId="357E5F19" w:rsidR="325B26BB" w:rsidRDefault="00000000" w:rsidP="325B26BB">
          <w:pPr>
            <w:pStyle w:val="Spistreci1"/>
            <w:tabs>
              <w:tab w:val="right" w:leader="dot" w:pos="9015"/>
            </w:tabs>
          </w:pPr>
          <w:hyperlink w:anchor="_Toc1964120391">
            <w:r w:rsidR="325B26BB" w:rsidRPr="325B26BB">
              <w:rPr>
                <w:rStyle w:val="Hipercze"/>
              </w:rPr>
              <w:t>Functional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1964120391 \h</w:instrText>
            </w:r>
            <w:r w:rsidR="325B26BB">
              <w:fldChar w:fldCharType="separate"/>
            </w:r>
            <w:r w:rsidR="325B26BB" w:rsidRPr="325B26BB">
              <w:rPr>
                <w:rStyle w:val="Hipercze"/>
              </w:rPr>
              <w:t>2</w:t>
            </w:r>
            <w:r w:rsidR="325B26BB">
              <w:fldChar w:fldCharType="end"/>
            </w:r>
          </w:hyperlink>
        </w:p>
        <w:p w14:paraId="02241216" w14:textId="4380CFCB" w:rsidR="325B26BB" w:rsidRDefault="00000000" w:rsidP="325B26BB">
          <w:pPr>
            <w:pStyle w:val="Spistreci1"/>
            <w:tabs>
              <w:tab w:val="right" w:leader="dot" w:pos="9015"/>
            </w:tabs>
          </w:pPr>
          <w:hyperlink w:anchor="_Toc519717566">
            <w:r w:rsidR="325B26BB" w:rsidRPr="325B26BB">
              <w:rPr>
                <w:rStyle w:val="Hipercze"/>
              </w:rPr>
              <w:t>User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519717566 \h</w:instrText>
            </w:r>
            <w:r w:rsidR="325B26BB">
              <w:fldChar w:fldCharType="separate"/>
            </w:r>
            <w:r w:rsidR="325B26BB" w:rsidRPr="325B26BB">
              <w:rPr>
                <w:rStyle w:val="Hipercze"/>
              </w:rPr>
              <w:t>4</w:t>
            </w:r>
            <w:r w:rsidR="325B26BB">
              <w:fldChar w:fldCharType="end"/>
            </w:r>
          </w:hyperlink>
          <w:r w:rsidR="325B26BB">
            <w:fldChar w:fldCharType="end"/>
          </w:r>
        </w:p>
      </w:sdtContent>
    </w:sdt>
    <w:p w14:paraId="65BB97F5" w14:textId="57A0906B" w:rsidR="325B26BB" w:rsidRDefault="325B26BB" w:rsidP="325B26BB">
      <w:pPr>
        <w:pStyle w:val="Akapitzlist"/>
        <w:ind w:left="0"/>
      </w:pPr>
    </w:p>
    <w:p w14:paraId="6BE883EC" w14:textId="55011801" w:rsidR="009029F3" w:rsidRDefault="009029F3" w:rsidP="325B26BB">
      <w:r>
        <w:br w:type="page"/>
      </w:r>
    </w:p>
    <w:p w14:paraId="794573B9" w14:textId="3E9885C7" w:rsidR="009029F3" w:rsidRDefault="02AD6FE9" w:rsidP="325B26BB">
      <w:pPr>
        <w:rPr>
          <w:rStyle w:val="Nagwek1Znak"/>
        </w:rPr>
      </w:pPr>
      <w:bookmarkStart w:id="0" w:name="_Toc557752628"/>
      <w:r w:rsidRPr="325B26BB">
        <w:rPr>
          <w:rStyle w:val="Nagwek1Znak"/>
        </w:rPr>
        <w:lastRenderedPageBreak/>
        <w:t>A</w:t>
      </w:r>
      <w:r w:rsidR="4574C884" w:rsidRPr="325B26BB">
        <w:rPr>
          <w:rStyle w:val="Nagwek1Znak"/>
        </w:rPr>
        <w:t>greements</w:t>
      </w:r>
      <w:bookmarkEnd w:id="0"/>
    </w:p>
    <w:p w14:paraId="3445E1EC" w14:textId="1574ACFB" w:rsidR="0001668B" w:rsidRDefault="0001668B" w:rsidP="325B26BB">
      <w:r w:rsidRPr="0001668B">
        <w:t>Functional</w:t>
      </w:r>
      <w:r>
        <w:t xml:space="preserve"> </w:t>
      </w:r>
      <w:r w:rsidRPr="0001668B">
        <w:t>requirements</w:t>
      </w:r>
      <w:r>
        <w:t>:</w:t>
      </w:r>
    </w:p>
    <w:p w14:paraId="42176381" w14:textId="77777777" w:rsidR="007D11E0" w:rsidRDefault="008B141C" w:rsidP="007D11E0">
      <w:pPr>
        <w:pStyle w:val="Akapitzlist"/>
        <w:numPr>
          <w:ilvl w:val="0"/>
          <w:numId w:val="33"/>
        </w:numPr>
      </w:pPr>
      <w:r w:rsidRPr="008B141C">
        <w:t>Managing item (grocery and goods) information</w:t>
      </w:r>
      <w:r>
        <w:t>,</w:t>
      </w:r>
    </w:p>
    <w:p w14:paraId="165136B7" w14:textId="1AAAF0DC" w:rsidR="007D11E0" w:rsidRDefault="007D11E0" w:rsidP="007D11E0">
      <w:pPr>
        <w:pStyle w:val="Akapitzlist"/>
        <w:numPr>
          <w:ilvl w:val="0"/>
          <w:numId w:val="33"/>
        </w:numPr>
      </w:pPr>
      <w:r>
        <w:t>Process of p</w:t>
      </w:r>
      <w:r w:rsidRPr="0001668B">
        <w:t>lacing</w:t>
      </w:r>
      <w:r>
        <w:t xml:space="preserve"> </w:t>
      </w:r>
      <w:r w:rsidRPr="0001668B">
        <w:t>an order</w:t>
      </w:r>
      <w:r>
        <w:t>,</w:t>
      </w:r>
    </w:p>
    <w:p w14:paraId="416E5150" w14:textId="77777777" w:rsidR="00AD51D3" w:rsidRDefault="00AD51D3" w:rsidP="007D11E0">
      <w:pPr>
        <w:pStyle w:val="Akapitzlist"/>
        <w:numPr>
          <w:ilvl w:val="0"/>
          <w:numId w:val="33"/>
        </w:numPr>
      </w:pPr>
      <w:r w:rsidRPr="00AD51D3">
        <w:t>Bonus Card &amp; Collecting bonus points</w:t>
      </w:r>
    </w:p>
    <w:p w14:paraId="7B6CD641" w14:textId="4E21B0C6" w:rsidR="00194130" w:rsidRDefault="00194130" w:rsidP="007D11E0">
      <w:pPr>
        <w:pStyle w:val="Akapitzlist"/>
        <w:numPr>
          <w:ilvl w:val="0"/>
          <w:numId w:val="33"/>
        </w:numPr>
      </w:pPr>
      <w:r w:rsidRPr="00194130">
        <w:t>Spending bonus points from the bonus card</w:t>
      </w:r>
    </w:p>
    <w:p w14:paraId="77927BCE" w14:textId="5C544684" w:rsidR="007D11E0" w:rsidRDefault="007D11E0" w:rsidP="007D11E0">
      <w:r>
        <w:t>Non-f</w:t>
      </w:r>
      <w:r w:rsidRPr="0001668B">
        <w:t>unctional</w:t>
      </w:r>
      <w:r>
        <w:t xml:space="preserve"> </w:t>
      </w:r>
      <w:r w:rsidRPr="0001668B">
        <w:t>requirements</w:t>
      </w:r>
      <w:r>
        <w:t>:</w:t>
      </w:r>
    </w:p>
    <w:p w14:paraId="49A49262" w14:textId="3E99F2B3" w:rsidR="007D11E0" w:rsidRDefault="0065430D" w:rsidP="007D11E0">
      <w:pPr>
        <w:pStyle w:val="Akapitzlist"/>
        <w:numPr>
          <w:ilvl w:val="0"/>
          <w:numId w:val="33"/>
        </w:numPr>
      </w:pPr>
      <w:r w:rsidRPr="0065430D">
        <w:t>Maintainable and extendable</w:t>
      </w:r>
      <w:r>
        <w:t xml:space="preserve"> application</w:t>
      </w:r>
      <w:r w:rsidR="007D11E0">
        <w:t>,</w:t>
      </w:r>
    </w:p>
    <w:p w14:paraId="49909FE1" w14:textId="78E63992" w:rsidR="007D11E0" w:rsidRDefault="0065430D" w:rsidP="007D11E0">
      <w:pPr>
        <w:pStyle w:val="Akapitzlist"/>
        <w:numPr>
          <w:ilvl w:val="0"/>
          <w:numId w:val="33"/>
        </w:numPr>
      </w:pPr>
      <w:r w:rsidRPr="0065430D">
        <w:t>Bug free solution</w:t>
      </w:r>
      <w:r w:rsidR="007D11E0">
        <w:t>,</w:t>
      </w:r>
    </w:p>
    <w:p w14:paraId="382BE3C0" w14:textId="279797A6" w:rsidR="007D11E0" w:rsidRDefault="0065430D" w:rsidP="0065430D">
      <w:pPr>
        <w:pStyle w:val="Akapitzlist"/>
        <w:numPr>
          <w:ilvl w:val="0"/>
          <w:numId w:val="33"/>
        </w:numPr>
      </w:pPr>
      <w:r w:rsidRPr="0065430D">
        <w:t>Secure software</w:t>
      </w:r>
    </w:p>
    <w:p w14:paraId="46634995" w14:textId="3E9D246D" w:rsidR="00417E1A" w:rsidRDefault="00417E1A" w:rsidP="007D11E0">
      <w:r>
        <w:br w:type="page"/>
      </w:r>
    </w:p>
    <w:p w14:paraId="269DA278" w14:textId="77777777" w:rsidR="00417E1A" w:rsidRDefault="270D98A3" w:rsidP="325B26BB">
      <w:pPr>
        <w:pStyle w:val="Nagwek1"/>
      </w:pPr>
      <w:bookmarkStart w:id="1" w:name="_Toc1964120391"/>
      <w:r>
        <w:lastRenderedPageBreak/>
        <w:t>F</w:t>
      </w:r>
      <w:r w:rsidR="00FFBA42">
        <w:t>unctional Requirements</w:t>
      </w:r>
      <w:bookmarkEnd w:id="1"/>
    </w:p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325B26BB" w14:paraId="5E0D7E91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D722C3" w14:textId="381BFE3D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16D28C4" w14:textId="66E64E1F" w:rsidR="325B26BB" w:rsidRDefault="325B26BB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1</w:t>
            </w:r>
          </w:p>
        </w:tc>
      </w:tr>
      <w:tr w:rsidR="325B26BB" w14:paraId="6C439387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5937F7E" w14:textId="7505B45F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D6BA172" w14:textId="71629BC5" w:rsidR="24F2A5DB" w:rsidRDefault="00617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Managing item information</w:t>
            </w:r>
          </w:p>
        </w:tc>
      </w:tr>
      <w:tr w:rsidR="325B26BB" w14:paraId="674805D9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869347E" w14:textId="6FC7D53C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F534971" w14:textId="4CC62878" w:rsidR="15617789" w:rsidRDefault="001412F5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 provides: name, category, sub-category, price, unit, bonus.</w:t>
            </w:r>
          </w:p>
        </w:tc>
      </w:tr>
    </w:tbl>
    <w:p w14:paraId="1AE12E7C" w14:textId="78722DB6" w:rsidR="00FC19E5" w:rsidRDefault="00FC19E5" w:rsidP="00FC19E5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17820" w14:paraId="523035A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283F08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D070AA5" w14:textId="77777777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2</w:t>
            </w:r>
          </w:p>
        </w:tc>
      </w:tr>
      <w:tr w:rsidR="00617820" w14:paraId="4861E81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E864B97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0E9B20" w14:textId="720060DC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Placing an order</w:t>
            </w:r>
          </w:p>
        </w:tc>
      </w:tr>
      <w:tr w:rsidR="00617820" w14:paraId="38F9487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12003D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0A0195A" w14:textId="77777777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has an account.</w:t>
            </w:r>
          </w:p>
        </w:tc>
      </w:tr>
    </w:tbl>
    <w:p w14:paraId="4E943FCC" w14:textId="77777777" w:rsidR="00617820" w:rsidRDefault="00617820" w:rsidP="00FC19E5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FC19E5" w14:paraId="43BDF3B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BC11A2C" w14:textId="77777777" w:rsidR="00FC19E5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A15DCA1" w14:textId="38AFEDA5" w:rsidR="00FC19E5" w:rsidRDefault="00FC19E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3</w:t>
            </w:r>
          </w:p>
        </w:tc>
      </w:tr>
      <w:tr w:rsidR="00FC19E5" w14:paraId="1A6C6F8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3C7F09" w14:textId="77777777" w:rsidR="00FC19E5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0E27341" w14:textId="5C47EC3F" w:rsidR="00FC19E5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227B">
              <w:t>Processing a placed order</w:t>
            </w:r>
            <w:r>
              <w:t>.</w:t>
            </w:r>
          </w:p>
        </w:tc>
      </w:tr>
      <w:tr w:rsidR="00FC19E5" w14:paraId="3DA9221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CFFBC53" w14:textId="77777777" w:rsidR="00FC19E5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9E8A907" w14:textId="56DFE124" w:rsidR="00FC19E5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o</w:t>
            </w:r>
            <w:r w:rsidRPr="00DE227B">
              <w:t>rder is placed by a customer</w:t>
            </w:r>
          </w:p>
        </w:tc>
      </w:tr>
    </w:tbl>
    <w:p w14:paraId="1C7BB687" w14:textId="77777777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4F4A0ED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1160ACB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5A8FEF6" w14:textId="3FBDC8D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4</w:t>
            </w:r>
          </w:p>
        </w:tc>
      </w:tr>
      <w:tr w:rsidR="00DE227B" w14:paraId="662D35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7272D88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50AB0CA" w14:textId="7DE4DB4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227B">
              <w:t>Tracking an order</w:t>
            </w:r>
          </w:p>
        </w:tc>
      </w:tr>
      <w:tr w:rsidR="00DE227B" w14:paraId="4C5D36C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620DAE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1FB3B616" w14:textId="307DFA50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is processed by employee.</w:t>
            </w:r>
          </w:p>
        </w:tc>
      </w:tr>
    </w:tbl>
    <w:p w14:paraId="63FC8A58" w14:textId="77777777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6AF9A26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A544C06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EF57E43" w14:textId="596F9ECA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595F18">
              <w:rPr>
                <w:rFonts w:eastAsiaTheme="minorEastAsia"/>
              </w:rPr>
              <w:t>5</w:t>
            </w:r>
          </w:p>
        </w:tc>
      </w:tr>
      <w:tr w:rsidR="00DE227B" w14:paraId="0EF0A92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5D785D6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38361C83" w14:textId="5967090D" w:rsidR="00DE227B" w:rsidRDefault="00595F18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nus Card</w:t>
            </w:r>
          </w:p>
        </w:tc>
      </w:tr>
      <w:tr w:rsidR="00DE227B" w14:paraId="1733A56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19615A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39FFC396" w14:textId="5B749A15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ustomers </w:t>
            </w:r>
            <w:r w:rsidR="002801E8">
              <w:t>can</w:t>
            </w:r>
            <w:r>
              <w:t xml:space="preserve"> collect bonus points on their virtual bonus card.</w:t>
            </w:r>
          </w:p>
          <w:p w14:paraId="15FDF792" w14:textId="3B57FFDE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bonus card gives a percentage-based or fixed-amount discount on </w:t>
            </w:r>
          </w:p>
          <w:p w14:paraId="35C9BBBA" w14:textId="4B0F60AC" w:rsidR="00DE227B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tems cost for the selected items.</w:t>
            </w:r>
          </w:p>
        </w:tc>
      </w:tr>
    </w:tbl>
    <w:p w14:paraId="70A89AA4" w14:textId="77777777" w:rsidR="00876F0F" w:rsidRDefault="00876F0F" w:rsidP="00876F0F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876F0F" w14:paraId="748663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F4173E0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D071A3C" w14:textId="77E22088" w:rsidR="00876F0F" w:rsidRDefault="00876F0F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6</w:t>
            </w:r>
          </w:p>
        </w:tc>
      </w:tr>
      <w:tr w:rsidR="00876F0F" w14:paraId="39BE1865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92380B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E7CEDDE" w14:textId="675696BF" w:rsidR="00876F0F" w:rsidRDefault="00203497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ceiving </w:t>
            </w:r>
            <w:r w:rsidR="00876F0F" w:rsidRPr="00AD51D3">
              <w:t xml:space="preserve">Bonus </w:t>
            </w:r>
            <w:r w:rsidR="00876F0F">
              <w:t>Points</w:t>
            </w:r>
          </w:p>
        </w:tc>
      </w:tr>
      <w:tr w:rsidR="00876F0F" w14:paraId="518EF4E5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CBA9DC0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533F753" w14:textId="4A585F97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12F5">
              <w:t>Customers can also accumulate points based on the amount of the purchase, can transfer (spend) the points into money for future purchase.</w:t>
            </w:r>
          </w:p>
          <w:p w14:paraId="2E42BE65" w14:textId="1E37C294" w:rsidR="00876F0F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very one euro (€1) spent by a customer must be collected as one (1) bonus point on their bonus card.</w:t>
            </w:r>
          </w:p>
        </w:tc>
      </w:tr>
    </w:tbl>
    <w:p w14:paraId="7ED54E1B" w14:textId="77777777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342215C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8225E1D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9816590" w14:textId="6A6C59C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194130">
              <w:rPr>
                <w:rFonts w:eastAsiaTheme="minorEastAsia"/>
              </w:rPr>
              <w:t>7</w:t>
            </w:r>
          </w:p>
        </w:tc>
      </w:tr>
      <w:tr w:rsidR="00DE227B" w14:paraId="681026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AAA9D02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E56192A" w14:textId="4EA35122" w:rsidR="00DE227B" w:rsidRDefault="0019413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130">
              <w:t>Spending bonus points from the bonus card</w:t>
            </w:r>
          </w:p>
        </w:tc>
      </w:tr>
      <w:tr w:rsidR="00DE227B" w14:paraId="2698EFC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E8F456A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966C4CE" w14:textId="35D30863" w:rsidR="00DE227B" w:rsidRDefault="00031DC2" w:rsidP="00031D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there are 100 bonus points collected on the bonus card, they can be transferred to one euro (€ 1) and can be spend during the next order.</w:t>
            </w:r>
          </w:p>
        </w:tc>
      </w:tr>
    </w:tbl>
    <w:p w14:paraId="693A50EB" w14:textId="77777777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228BD33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D3F37E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7D50DF1A" w14:textId="77777777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</w:p>
        </w:tc>
      </w:tr>
      <w:tr w:rsidR="00DE227B" w14:paraId="188146B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32DF0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FA35859" w14:textId="77777777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E227B" w14:paraId="25F9373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283BCE4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2F256D1" w14:textId="77777777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FB4C7AB" w14:textId="77777777" w:rsidR="00FC19E5" w:rsidRDefault="00FC19E5" w:rsidP="325B26BB"/>
    <w:p w14:paraId="3C008BDD" w14:textId="2AE46074" w:rsidR="325B26BB" w:rsidRDefault="325B26BB">
      <w:r>
        <w:br w:type="page"/>
      </w:r>
    </w:p>
    <w:p w14:paraId="4A18136C" w14:textId="18AE050E" w:rsidR="007F39D4" w:rsidRDefault="007F39D4">
      <w:r>
        <w:lastRenderedPageBreak/>
        <w:tab/>
      </w:r>
    </w:p>
    <w:p w14:paraId="599F6E00" w14:textId="7C7E7689" w:rsidR="009C580A" w:rsidRPr="00957A64" w:rsidRDefault="485083F0" w:rsidP="008D2CB4">
      <w:pPr>
        <w:pStyle w:val="Nagwek1"/>
      </w:pPr>
      <w:bookmarkStart w:id="2" w:name="_Toc519717566"/>
      <w:r>
        <w:t>U</w:t>
      </w:r>
      <w:r w:rsidR="5ABB2A4D">
        <w:t>se</w:t>
      </w:r>
      <w:bookmarkEnd w:id="2"/>
      <w:r w:rsidR="00D634BF">
        <w:t xml:space="preserve"> Cases</w:t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439FE75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4BE604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EC4167E" w14:textId="35FC8C04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1 FR-01</w:t>
            </w:r>
          </w:p>
        </w:tc>
      </w:tr>
      <w:tr w:rsidR="009C580A" w14:paraId="13D3093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879FEE4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2B346352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new Item</w:t>
            </w:r>
          </w:p>
        </w:tc>
      </w:tr>
      <w:tr w:rsidR="009C580A" w14:paraId="27A4D9B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16822A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548C5BA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37EA4E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40A587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D1B35C3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2143F6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2CA1532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0D9BEE5E" w14:textId="77777777" w:rsidR="009C580A" w:rsidRDefault="009C580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7FF16A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931A37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1E61936A" w14:textId="4881EE20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create new item.</w:t>
            </w:r>
          </w:p>
          <w:p w14:paraId="3B991EE9" w14:textId="5985882D" w:rsidR="00B77215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B77215">
              <w:t>: System displays form for adding items</w:t>
            </w:r>
          </w:p>
          <w:p w14:paraId="2060FE69" w14:textId="3FB0D086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: Actor fills in information about item</w:t>
            </w:r>
            <w:r>
              <w:t xml:space="preserve"> and saves item</w:t>
            </w:r>
            <w:r w:rsidR="009C580A">
              <w:t>.</w:t>
            </w:r>
          </w:p>
          <w:p w14:paraId="440CBEC3" w14:textId="52D7D0D2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9C580A">
              <w:t xml:space="preserve">: System </w:t>
            </w:r>
            <w:r w:rsidR="00B77215">
              <w:t xml:space="preserve">saves </w:t>
            </w:r>
            <w:r>
              <w:t>information and</w:t>
            </w:r>
            <w:r w:rsidR="00B77215">
              <w:t xml:space="preserve"> </w:t>
            </w:r>
            <w:r w:rsidR="009C580A">
              <w:t>shows confirmation.</w:t>
            </w:r>
          </w:p>
        </w:tc>
      </w:tr>
      <w:tr w:rsidR="009C580A" w14:paraId="5C20879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150060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0BC3871" w14:textId="3069BE37" w:rsidR="009C580A" w:rsidRDefault="0013632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a: Not all information is provided</w:t>
            </w:r>
          </w:p>
          <w:p w14:paraId="5FCE318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044EBFC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08605418" w14:textId="77777777" w:rsidR="00D00973" w:rsidRPr="00957A64" w:rsidRDefault="00D00973" w:rsidP="00D00973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D00973" w14:paraId="6919BB0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86DD61" w14:textId="77777777" w:rsidR="00D00973" w:rsidRDefault="00D00973" w:rsidP="00F81FBE">
            <w:r>
              <w:t>ID</w:t>
            </w:r>
          </w:p>
        </w:tc>
        <w:tc>
          <w:tcPr>
            <w:tcW w:w="6725" w:type="dxa"/>
          </w:tcPr>
          <w:p w14:paraId="3AE7C913" w14:textId="3659FCF3" w:rsidR="00D00973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D00973">
              <w:t>-02 FR-01</w:t>
            </w:r>
          </w:p>
        </w:tc>
      </w:tr>
      <w:tr w:rsidR="00D00973" w14:paraId="65F20B3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B294002" w14:textId="77777777" w:rsidR="00D00973" w:rsidRDefault="00D00973" w:rsidP="00F81FBE">
            <w:r>
              <w:t>Use case</w:t>
            </w:r>
          </w:p>
        </w:tc>
        <w:tc>
          <w:tcPr>
            <w:tcW w:w="6725" w:type="dxa"/>
          </w:tcPr>
          <w:p w14:paraId="18894A3F" w14:textId="09358D6E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ing Items</w:t>
            </w:r>
          </w:p>
        </w:tc>
      </w:tr>
      <w:tr w:rsidR="00D00973" w14:paraId="59E7609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A5C70E" w14:textId="77777777" w:rsidR="00D00973" w:rsidRDefault="00D00973" w:rsidP="00F81FBE">
            <w:r>
              <w:t>Actor</w:t>
            </w:r>
          </w:p>
        </w:tc>
        <w:tc>
          <w:tcPr>
            <w:tcW w:w="6725" w:type="dxa"/>
          </w:tcPr>
          <w:p w14:paraId="1FD217CA" w14:textId="339EB386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D00973" w14:paraId="7037015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C719A9C" w14:textId="77777777" w:rsidR="00D00973" w:rsidRDefault="00D00973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D452205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04A372D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3C4E0A" w14:textId="77777777" w:rsidR="00D00973" w:rsidRDefault="00D00973" w:rsidP="00F81FBE">
            <w:r>
              <w:t>Pre-condition</w:t>
            </w:r>
          </w:p>
        </w:tc>
        <w:tc>
          <w:tcPr>
            <w:tcW w:w="6725" w:type="dxa"/>
          </w:tcPr>
          <w:p w14:paraId="698A95D8" w14:textId="77777777" w:rsidR="00D00973" w:rsidRDefault="00D0097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3FE787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D7A3146" w14:textId="77777777" w:rsidR="00D00973" w:rsidRDefault="00D00973" w:rsidP="00F81FBE">
            <w:r>
              <w:t>Main Success Scenario</w:t>
            </w:r>
          </w:p>
        </w:tc>
        <w:tc>
          <w:tcPr>
            <w:tcW w:w="6725" w:type="dxa"/>
          </w:tcPr>
          <w:p w14:paraId="1E0E928E" w14:textId="77777777" w:rsidR="007005A0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list of items.</w:t>
            </w:r>
          </w:p>
          <w:p w14:paraId="23C10B9F" w14:textId="1DE91B09" w:rsidR="00D00973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shows all items in the system.</w:t>
            </w:r>
          </w:p>
        </w:tc>
      </w:tr>
      <w:tr w:rsidR="00D00973" w14:paraId="2505E5A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DE206" w14:textId="77777777" w:rsidR="00D00973" w:rsidRDefault="00D00973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14C63D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3863C8" w14:textId="77777777" w:rsidR="007E7497" w:rsidRPr="00957A64" w:rsidRDefault="007E7497" w:rsidP="007E7497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29AF233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58E046" w14:textId="77777777" w:rsidR="007E7497" w:rsidRDefault="007E7497" w:rsidP="00F81FBE">
            <w:r>
              <w:t>ID</w:t>
            </w:r>
          </w:p>
        </w:tc>
        <w:tc>
          <w:tcPr>
            <w:tcW w:w="6725" w:type="dxa"/>
          </w:tcPr>
          <w:p w14:paraId="4DA0B791" w14:textId="6888E5AF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3</w:t>
            </w:r>
            <w:r w:rsidR="007E7497">
              <w:t xml:space="preserve"> FR-01</w:t>
            </w:r>
          </w:p>
        </w:tc>
      </w:tr>
      <w:tr w:rsidR="007E7497" w14:paraId="47EA0E8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E70A9D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408EF8C2" w14:textId="4B36988B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ing Item</w:t>
            </w:r>
          </w:p>
        </w:tc>
      </w:tr>
      <w:tr w:rsidR="007E7497" w14:paraId="2C6C34D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3B5782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7498FE99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73DD134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33B5F5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0D84508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0372EBB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388C2B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2B66024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5A1F265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AC893C1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15622EB6" w14:textId="0C1C5089" w:rsidR="00F47A82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47A82">
              <w:t>searches for</w:t>
            </w:r>
            <w:r>
              <w:t xml:space="preserve"> item to update.</w:t>
            </w:r>
          </w:p>
          <w:p w14:paraId="72A6BEE0" w14:textId="5F655C97" w:rsidR="00F47A82" w:rsidRDefault="00F47A82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>
              <w:t>: Actor selects item to update.</w:t>
            </w:r>
          </w:p>
          <w:p w14:paraId="492AB585" w14:textId="1D17D046" w:rsidR="007E7497" w:rsidRDefault="00F47A82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7E7497">
              <w:t>: Actor updates information about item</w:t>
            </w:r>
            <w:r w:rsidR="00136325">
              <w:t xml:space="preserve"> and saves item</w:t>
            </w:r>
            <w:r w:rsidR="007E7497">
              <w:t>.</w:t>
            </w:r>
          </w:p>
          <w:p w14:paraId="068291C7" w14:textId="03E3C915" w:rsidR="007E7497" w:rsidRDefault="00F47A82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E7497">
              <w:t xml:space="preserve">: </w:t>
            </w:r>
            <w:r w:rsidR="00136325">
              <w:t xml:space="preserve"> </w:t>
            </w:r>
            <w:r w:rsidR="00136325">
              <w:t>System saves information and shows confirmation</w:t>
            </w:r>
            <w:r w:rsidR="00136325">
              <w:t xml:space="preserve"> </w:t>
            </w:r>
            <w:r w:rsidR="007E7497">
              <w:t>.</w:t>
            </w:r>
          </w:p>
        </w:tc>
      </w:tr>
      <w:tr w:rsidR="007E7497" w14:paraId="3863A8C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0E56B4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92130B3" w14:textId="7F4F34E2" w:rsidR="007E7497" w:rsidRDefault="00F47A82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7E7497">
              <w:t>a: Not all information is provided</w:t>
            </w:r>
          </w:p>
          <w:p w14:paraId="69561FDC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28113D26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7047A6C4" w14:textId="1A96641A" w:rsidR="007E7497" w:rsidRDefault="007E7497" w:rsidP="007E7497"/>
    <w:p w14:paraId="1D1BC02E" w14:textId="4CA8563D" w:rsidR="008D2CB4" w:rsidRPr="00957A64" w:rsidRDefault="008D2CB4" w:rsidP="007E7497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5F3205F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D5B294" w14:textId="77777777" w:rsidR="007E7497" w:rsidRDefault="007E7497" w:rsidP="00F81FBE">
            <w:r>
              <w:lastRenderedPageBreak/>
              <w:t>ID</w:t>
            </w:r>
          </w:p>
        </w:tc>
        <w:tc>
          <w:tcPr>
            <w:tcW w:w="6725" w:type="dxa"/>
          </w:tcPr>
          <w:p w14:paraId="2C309788" w14:textId="4961D1FE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4</w:t>
            </w:r>
            <w:r w:rsidR="007E7497">
              <w:t xml:space="preserve"> FR-01</w:t>
            </w:r>
          </w:p>
        </w:tc>
      </w:tr>
      <w:tr w:rsidR="007E7497" w14:paraId="51C5E6D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1C7CA0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68E5C510" w14:textId="57574D20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</w:t>
            </w:r>
          </w:p>
        </w:tc>
      </w:tr>
      <w:tr w:rsidR="007E7497" w14:paraId="17EE82E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54210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06341AA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2C6D464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41FDD43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5781FEB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2929CB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2DC557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31F8999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038796E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35E2E05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6749A320" w14:textId="77777777" w:rsidR="00B128EF" w:rsidRDefault="007E749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</w:t>
            </w:r>
            <w:r w:rsidR="00B128EF">
              <w:t>s</w:t>
            </w:r>
            <w:r>
              <w:t xml:space="preserve"> item to </w:t>
            </w:r>
            <w:r w:rsidR="00B128EF">
              <w:t>delete</w:t>
            </w:r>
            <w:r>
              <w:t>.</w:t>
            </w:r>
          </w:p>
          <w:p w14:paraId="7A21F381" w14:textId="2DC89B8D" w:rsidR="007E7497" w:rsidRDefault="007E749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</w:t>
            </w:r>
            <w:r w:rsidR="00136325">
              <w:t xml:space="preserve"> deletes item and</w:t>
            </w:r>
            <w:r>
              <w:t xml:space="preserve"> shows confirmation</w:t>
            </w:r>
            <w:r w:rsidR="00B128EF">
              <w:t xml:space="preserve"> of deletion</w:t>
            </w:r>
            <w:r>
              <w:t>.</w:t>
            </w:r>
          </w:p>
        </w:tc>
      </w:tr>
      <w:tr w:rsidR="007E7497" w14:paraId="26C392F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B4B2ED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1B42385" w14:textId="5FEC789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90BEE15" w14:textId="77777777" w:rsidR="009C580A" w:rsidRPr="00957A64" w:rsidRDefault="009C580A" w:rsidP="009C580A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60FD3433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9B99BAE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40964C62" w14:textId="4F46A6A1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1B41C4">
              <w:t>5</w:t>
            </w:r>
            <w:r w:rsidR="009C580A">
              <w:t xml:space="preserve"> FR-0</w:t>
            </w:r>
            <w:r w:rsidR="001B41C4">
              <w:t>2</w:t>
            </w:r>
          </w:p>
        </w:tc>
      </w:tr>
      <w:tr w:rsidR="009C580A" w14:paraId="323BF6E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CC8783E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61B9DC0E" w14:textId="01B54C1D" w:rsidR="009C580A" w:rsidRDefault="001408A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</w:t>
            </w:r>
          </w:p>
        </w:tc>
      </w:tr>
      <w:tr w:rsidR="009C580A" w14:paraId="103CFF1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17BD263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4642EAF8" w14:textId="18235924" w:rsidR="009C580A" w:rsidRDefault="001408A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3FDD8ED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F13DF4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869047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1F657E8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BCC13E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14E2EC8" w14:textId="1BE5F92B" w:rsidR="009C580A" w:rsidRDefault="001408A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ems added to </w:t>
            </w:r>
            <w:r w:rsidRPr="001412F5">
              <w:t>store</w:t>
            </w:r>
            <w:r w:rsidR="00EC526C" w:rsidRPr="001412F5">
              <w:t xml:space="preserve"> and Actor is logged to Account</w:t>
            </w:r>
          </w:p>
        </w:tc>
      </w:tr>
      <w:tr w:rsidR="009C580A" w14:paraId="03D3731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B3F303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40978DA9" w14:textId="77777777" w:rsidR="009C580A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available item.</w:t>
            </w:r>
          </w:p>
          <w:p w14:paraId="36D28BAA" w14:textId="77777777" w:rsidR="001408A3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tem is added to shopping cart.</w:t>
            </w:r>
          </w:p>
          <w:p w14:paraId="3B4FAA50" w14:textId="77777777" w:rsidR="001408A3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checks out shopping cart.</w:t>
            </w:r>
          </w:p>
          <w:p w14:paraId="6C7FA8B9" w14:textId="77777777" w:rsidR="001408A3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Actor selects payment method.</w:t>
            </w:r>
          </w:p>
          <w:p w14:paraId="62C70505" w14:textId="77777777" w:rsidR="007F013F" w:rsidRDefault="001408A3" w:rsidP="007F01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provides shipping information.</w:t>
            </w:r>
          </w:p>
          <w:p w14:paraId="797E7821" w14:textId="69AFBE5A" w:rsidR="001408A3" w:rsidRDefault="007F013F" w:rsidP="007F01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Order Details are being displayed.</w:t>
            </w:r>
          </w:p>
        </w:tc>
      </w:tr>
      <w:tr w:rsidR="009C580A" w14:paraId="561E21F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F3F361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06B215D3" w14:textId="77777777" w:rsidR="009C580A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683051DF" w14:textId="77777777" w:rsidR="00E775F9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5520B190" w14:textId="77777777" w:rsidR="00E775F9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7D848F9A" w14:textId="0FC9333B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a: Not all information is provided</w:t>
            </w:r>
          </w:p>
          <w:p w14:paraId="6185F95C" w14:textId="77777777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66CCB3E4" w14:textId="227D998A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5.</w:t>
            </w:r>
          </w:p>
        </w:tc>
      </w:tr>
    </w:tbl>
    <w:p w14:paraId="5D0B0A41" w14:textId="77777777" w:rsidR="009C580A" w:rsidRPr="00957A64" w:rsidRDefault="009C580A" w:rsidP="009C580A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0FA8564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B95388F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6A76A5D" w14:textId="624576D3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701C7E">
              <w:t>6</w:t>
            </w:r>
            <w:r w:rsidR="009C580A">
              <w:t xml:space="preserve"> FR-0</w:t>
            </w:r>
            <w:r w:rsidR="00701C7E">
              <w:t>3</w:t>
            </w:r>
          </w:p>
        </w:tc>
      </w:tr>
      <w:tr w:rsidR="009C580A" w14:paraId="37069C6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023882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183EA9D9" w14:textId="69BD4592" w:rsidR="009C580A" w:rsidRDefault="00701C7E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nging the status of order.</w:t>
            </w:r>
          </w:p>
        </w:tc>
      </w:tr>
      <w:tr w:rsidR="009C580A" w14:paraId="48BD43B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AB32ED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29CD6C37" w14:textId="34E2D0B0" w:rsidR="009C580A" w:rsidRDefault="00701C7E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545A931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DB6CC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E87844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2017768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CA5ACF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B0A9589" w14:textId="2289C8AD" w:rsidR="009C580A" w:rsidRDefault="00701C7E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</w:t>
            </w:r>
            <w:r w:rsidR="00CB2F30">
              <w:t xml:space="preserve"> before</w:t>
            </w:r>
            <w:r>
              <w:t>.</w:t>
            </w:r>
          </w:p>
        </w:tc>
      </w:tr>
      <w:tr w:rsidR="009C580A" w14:paraId="3842380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2BA12A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4368E3BB" w14:textId="18C1B7C9" w:rsidR="009C580A" w:rsidRDefault="00701C7E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77357">
              <w:t>select the order to change.</w:t>
            </w:r>
          </w:p>
          <w:p w14:paraId="07D2ACF7" w14:textId="50BE9BEB" w:rsidR="00F77357" w:rsidRDefault="00F7735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changes order information.</w:t>
            </w:r>
          </w:p>
        </w:tc>
      </w:tr>
      <w:tr w:rsidR="009C580A" w14:paraId="2B3CB09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F6B41A6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50ED6E9" w14:textId="73AE062D" w:rsidR="00DA7E9E" w:rsidRDefault="00F77357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Incorrect</w:t>
            </w:r>
            <w:r w:rsidR="00DA7E9E">
              <w:t xml:space="preserve"> information is provided</w:t>
            </w:r>
          </w:p>
          <w:p w14:paraId="05578D6D" w14:textId="77777777" w:rsidR="00DA7E9E" w:rsidRDefault="00DA7E9E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30C25B7E" w14:textId="53F4286D" w:rsidR="009C580A" w:rsidRDefault="00DA7E9E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415FF28B" w14:textId="742C4F56" w:rsidR="008D2CB4" w:rsidRDefault="008D2CB4" w:rsidP="00F77357"/>
    <w:p w14:paraId="57C67967" w14:textId="2A7C77EB" w:rsidR="00F77357" w:rsidRPr="00957A64" w:rsidRDefault="008D2CB4" w:rsidP="00F77357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7F39AD6B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8E88B4D" w14:textId="77777777" w:rsidR="00F77357" w:rsidRDefault="00F77357" w:rsidP="006931FD">
            <w:r>
              <w:lastRenderedPageBreak/>
              <w:t>ID</w:t>
            </w:r>
          </w:p>
        </w:tc>
        <w:tc>
          <w:tcPr>
            <w:tcW w:w="6725" w:type="dxa"/>
          </w:tcPr>
          <w:p w14:paraId="2C34C36B" w14:textId="4084710E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496027">
              <w:t>7</w:t>
            </w:r>
            <w:r>
              <w:t xml:space="preserve"> FR-0</w:t>
            </w:r>
            <w:r w:rsidR="00496027">
              <w:t>4</w:t>
            </w:r>
          </w:p>
        </w:tc>
      </w:tr>
      <w:tr w:rsidR="00F77357" w14:paraId="67886AA4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2BEE1FF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4FF0E4DA" w14:textId="4D641A15" w:rsidR="00F77357" w:rsidRDefault="00CB2F30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cking the order.</w:t>
            </w:r>
          </w:p>
        </w:tc>
      </w:tr>
      <w:tr w:rsidR="00F77357" w14:paraId="36DEA06D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70018C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1EF84E40" w14:textId="46B71BA3" w:rsidR="00F77357" w:rsidRDefault="00CB2F30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77357" w14:paraId="7A346E6B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5BD51C3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AF6695A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2F30" w14:paraId="3679B9AA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7CFF13" w14:textId="77777777" w:rsidR="00CB2F30" w:rsidRDefault="00CB2F30" w:rsidP="00CB2F30">
            <w:r>
              <w:t>Pre-condition</w:t>
            </w:r>
          </w:p>
        </w:tc>
        <w:tc>
          <w:tcPr>
            <w:tcW w:w="6725" w:type="dxa"/>
          </w:tcPr>
          <w:p w14:paraId="7E524DA5" w14:textId="07C076FD" w:rsidR="00CB2F30" w:rsidRDefault="00CB2F30" w:rsidP="00CB2F30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 before.</w:t>
            </w:r>
          </w:p>
        </w:tc>
      </w:tr>
      <w:tr w:rsidR="00CB2F30" w14:paraId="597DB8E5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6D47902" w14:textId="77777777" w:rsidR="00CB2F30" w:rsidRDefault="00CB2F30" w:rsidP="00CB2F30">
            <w:r>
              <w:t>Main Success Scenario</w:t>
            </w:r>
          </w:p>
        </w:tc>
        <w:tc>
          <w:tcPr>
            <w:tcW w:w="6725" w:type="dxa"/>
          </w:tcPr>
          <w:p w14:paraId="429D27CE" w14:textId="5305C692" w:rsidR="00964142" w:rsidRDefault="00964142" w:rsidP="0096414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order.</w:t>
            </w:r>
          </w:p>
          <w:p w14:paraId="50334227" w14:textId="6025A82D" w:rsidR="00CB2F30" w:rsidRDefault="00964142" w:rsidP="00192AF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nformation about</w:t>
            </w:r>
            <w:r w:rsidR="00192AFA">
              <w:t xml:space="preserve"> status of</w:t>
            </w:r>
            <w:r>
              <w:t xml:space="preserve"> selected order is displayed.</w:t>
            </w:r>
          </w:p>
        </w:tc>
      </w:tr>
      <w:tr w:rsidR="00CB2F30" w14:paraId="58EF0A84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72B0427" w14:textId="77777777" w:rsidR="00CB2F30" w:rsidRDefault="00CB2F30" w:rsidP="00CB2F30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84B39A3" w14:textId="77777777" w:rsidR="00CB2F30" w:rsidRDefault="00CB2F30" w:rsidP="00CB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5733DCC" w14:textId="77777777" w:rsidR="00F77357" w:rsidRPr="00957A64" w:rsidRDefault="00F77357" w:rsidP="00F77357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3ADC1658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169EC4" w14:textId="77777777" w:rsidR="00F77357" w:rsidRDefault="00F77357" w:rsidP="006931FD">
            <w:r>
              <w:t>ID</w:t>
            </w:r>
          </w:p>
        </w:tc>
        <w:tc>
          <w:tcPr>
            <w:tcW w:w="6725" w:type="dxa"/>
          </w:tcPr>
          <w:p w14:paraId="2BD58F02" w14:textId="7675B9D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B01352">
              <w:t>8</w:t>
            </w:r>
            <w:r>
              <w:t xml:space="preserve"> FR-0</w:t>
            </w:r>
            <w:r w:rsidR="00B01352">
              <w:t>4</w:t>
            </w:r>
          </w:p>
        </w:tc>
      </w:tr>
      <w:tr w:rsidR="00F77357" w14:paraId="41248AB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5206E9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6DDFE36C" w14:textId="57D27B6C" w:rsidR="00F77357" w:rsidRDefault="00B01352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order history.</w:t>
            </w:r>
          </w:p>
        </w:tc>
      </w:tr>
      <w:tr w:rsidR="00F77357" w14:paraId="56367AA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EA5849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0649BF24" w14:textId="6240124D" w:rsidR="00F77357" w:rsidRDefault="00B01352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77357" w14:paraId="6C3AD2F1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0C49D0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9786EAF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20025240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7BB4E32" w14:textId="77777777" w:rsidR="00F77357" w:rsidRDefault="00F77357" w:rsidP="006931FD">
            <w:r>
              <w:t>Pre-condition</w:t>
            </w:r>
          </w:p>
        </w:tc>
        <w:tc>
          <w:tcPr>
            <w:tcW w:w="6725" w:type="dxa"/>
          </w:tcPr>
          <w:p w14:paraId="57B39906" w14:textId="4B494E22" w:rsidR="00F77357" w:rsidRDefault="00B01352" w:rsidP="006931F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 before.</w:t>
            </w:r>
          </w:p>
        </w:tc>
      </w:tr>
      <w:tr w:rsidR="00F77357" w14:paraId="1DBC3533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41A1747" w14:textId="77777777" w:rsidR="00F77357" w:rsidRDefault="00F77357" w:rsidP="006931FD">
            <w:r>
              <w:t>Main Success Scenario</w:t>
            </w:r>
          </w:p>
        </w:tc>
        <w:tc>
          <w:tcPr>
            <w:tcW w:w="6725" w:type="dxa"/>
          </w:tcPr>
          <w:p w14:paraId="5526E10B" w14:textId="74D22643" w:rsidR="00B01352" w:rsidRDefault="00B01352" w:rsidP="00B013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order history page.</w:t>
            </w:r>
          </w:p>
          <w:p w14:paraId="47FBB0D8" w14:textId="46C1A34F" w:rsidR="00F77357" w:rsidRDefault="00B01352" w:rsidP="00B013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nformation about status of previous orders is displayed.</w:t>
            </w:r>
          </w:p>
        </w:tc>
      </w:tr>
      <w:tr w:rsidR="00F77357" w14:paraId="0EBAA006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519A20" w14:textId="77777777" w:rsidR="00F77357" w:rsidRDefault="00F77357" w:rsidP="006931F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4D92AB18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D0CD1CB" w14:textId="77777777" w:rsidR="008576E1" w:rsidRPr="00957A64" w:rsidRDefault="008576E1" w:rsidP="008576E1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41D098EB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D9010F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030A6BA7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9 FR-05</w:t>
            </w:r>
          </w:p>
        </w:tc>
      </w:tr>
      <w:tr w:rsidR="008576E1" w14:paraId="05F1A91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875280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3474F54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</w:p>
        </w:tc>
      </w:tr>
      <w:tr w:rsidR="008576E1" w14:paraId="26C962E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F08F1B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01AEB7AF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6FFE4628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E33553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58164A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4B171D0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D66C4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504FAD2" w14:textId="77777777" w:rsidR="008576E1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tore and Actor has Bonus Card.</w:t>
            </w:r>
          </w:p>
        </w:tc>
      </w:tr>
      <w:tr w:rsidR="008576E1" w14:paraId="28E38F5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C0C3F2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0E29FC2D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available item.</w:t>
            </w:r>
          </w:p>
          <w:p w14:paraId="7BBBF4FB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tem is added to shopping cart.</w:t>
            </w:r>
          </w:p>
          <w:p w14:paraId="74B22895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checks out shopping cart.</w:t>
            </w:r>
          </w:p>
          <w:p w14:paraId="71CBCF71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12F5">
              <w:t>4: Actor provides Bonus Card ID or is logged in to account with Bonus Card?</w:t>
            </w:r>
          </w:p>
          <w:p w14:paraId="32E210DF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</w:t>
            </w:r>
            <w:r w:rsidRPr="00673015">
              <w:t>ppropriate</w:t>
            </w:r>
            <w:r>
              <w:t xml:space="preserve"> discounts are being applied.</w:t>
            </w:r>
          </w:p>
          <w:p w14:paraId="25AE075E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Actor selects payment method.</w:t>
            </w:r>
          </w:p>
          <w:p w14:paraId="205D5826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: Actor provides shipping information.</w:t>
            </w:r>
          </w:p>
          <w:p w14:paraId="380B69B8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: Order Details are being displayed with amount of bonus points added to Bonus Card.</w:t>
            </w:r>
          </w:p>
        </w:tc>
      </w:tr>
      <w:tr w:rsidR="008576E1" w14:paraId="7EF3616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CFF9C41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51A4FAB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4D6F15BB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39A1932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06963DEC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Client does not have Bonus Card.</w:t>
            </w:r>
          </w:p>
          <w:p w14:paraId="4CD22D8C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Go to MMS step 6.</w:t>
            </w:r>
          </w:p>
          <w:p w14:paraId="362A3125" w14:textId="39038B69" w:rsidR="008576E1" w:rsidRDefault="00F74A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="008576E1">
              <w:t>a: Not all information is provided</w:t>
            </w:r>
          </w:p>
          <w:p w14:paraId="0BAC37C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68E39C6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5.</w:t>
            </w:r>
          </w:p>
        </w:tc>
      </w:tr>
    </w:tbl>
    <w:p w14:paraId="41CE97AE" w14:textId="3D9056FC" w:rsidR="008576E1" w:rsidRDefault="008576E1" w:rsidP="008576E1"/>
    <w:p w14:paraId="00119511" w14:textId="11A96CBD" w:rsidR="008576E1" w:rsidRPr="00957A64" w:rsidRDefault="008576E1" w:rsidP="008576E1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21F018A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D9DD145" w14:textId="77777777" w:rsidR="008576E1" w:rsidRDefault="008576E1" w:rsidP="008D711B">
            <w:r>
              <w:lastRenderedPageBreak/>
              <w:t>ID</w:t>
            </w:r>
          </w:p>
        </w:tc>
        <w:tc>
          <w:tcPr>
            <w:tcW w:w="6725" w:type="dxa"/>
          </w:tcPr>
          <w:p w14:paraId="1A71FC7D" w14:textId="2CE91200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0 FR-07</w:t>
            </w:r>
          </w:p>
        </w:tc>
      </w:tr>
      <w:tr w:rsidR="008576E1" w14:paraId="064FDA8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2EDD4CC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490956B3" w14:textId="6A4FBE51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  <w:r w:rsidR="00F74AE1">
              <w:t xml:space="preserve"> and spending Bonus points</w:t>
            </w:r>
          </w:p>
        </w:tc>
      </w:tr>
      <w:tr w:rsidR="008576E1" w14:paraId="1337F5B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7F7483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74A5AF0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32AC8A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4DAF9A6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A832AA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6A42393F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03852C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BCCC8DB" w14:textId="6E0E6875" w:rsidR="008576E1" w:rsidRPr="009D00E3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tore</w:t>
            </w:r>
            <w:r w:rsidR="009D00E3">
              <w:t>,</w:t>
            </w:r>
            <w:r>
              <w:t xml:space="preserve"> Actor has Bonus Card</w:t>
            </w:r>
            <w:r w:rsidR="009D00E3">
              <w:t xml:space="preserve"> and Actor has at least 100 points on Bonus Card.</w:t>
            </w:r>
          </w:p>
        </w:tc>
      </w:tr>
      <w:tr w:rsidR="008576E1" w14:paraId="6490FA8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9B0EDD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1C95FA1F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available item.</w:t>
            </w:r>
          </w:p>
          <w:p w14:paraId="40A935D4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tem is added to shopping cart.</w:t>
            </w:r>
          </w:p>
          <w:p w14:paraId="3682D331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checks out shopping cart.</w:t>
            </w:r>
          </w:p>
          <w:p w14:paraId="53ECDC16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12F5">
              <w:t>4: Actor provides Bonus Card ID or is logged in to account with Bonus Card?</w:t>
            </w:r>
          </w:p>
          <w:p w14:paraId="40C4174D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</w:t>
            </w:r>
            <w:r w:rsidRPr="00673015">
              <w:t>ppropriate</w:t>
            </w:r>
            <w:r>
              <w:t xml:space="preserve"> discounts are being applied.</w:t>
            </w:r>
          </w:p>
          <w:p w14:paraId="3DBEC09C" w14:textId="7C739C22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Actor selects payment method</w:t>
            </w:r>
            <w:r w:rsidR="00C137AF">
              <w:t xml:space="preserve"> and Actor chooses how many Bonus Points he/she wants to exchange</w:t>
            </w:r>
            <w:r w:rsidR="00A45D4F">
              <w:t xml:space="preserve"> to Euros</w:t>
            </w:r>
            <w:r w:rsidR="00C137AF">
              <w:t xml:space="preserve"> for the discount.</w:t>
            </w:r>
          </w:p>
          <w:p w14:paraId="59F00021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: Actor provides shipping information.</w:t>
            </w:r>
          </w:p>
          <w:p w14:paraId="6741DB8F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: Order Details are being displayed with amount of bonus points added to Bonus Card.</w:t>
            </w:r>
          </w:p>
        </w:tc>
      </w:tr>
      <w:tr w:rsidR="008576E1" w14:paraId="4EFAF60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E7F75E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609A15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1A7EAE45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08F03AA0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0305D064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Client does not have Bonus Card.</w:t>
            </w:r>
          </w:p>
          <w:p w14:paraId="46D3F9DA" w14:textId="25490EA1" w:rsidR="00F74AE1" w:rsidRDefault="008576E1" w:rsidP="004F0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Go to MMS step 6.</w:t>
            </w:r>
            <w:r w:rsidR="00F74AE1">
              <w:t xml:space="preserve"> </w:t>
            </w:r>
          </w:p>
          <w:p w14:paraId="4D25063F" w14:textId="0B660AE1" w:rsidR="00F74A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a: Not all information is provided</w:t>
            </w:r>
          </w:p>
          <w:p w14:paraId="206D87DD" w14:textId="77777777" w:rsidR="00F74A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688B9C60" w14:textId="2501EF1F" w:rsidR="008576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5.</w:t>
            </w:r>
          </w:p>
        </w:tc>
      </w:tr>
    </w:tbl>
    <w:p w14:paraId="0794D60B" w14:textId="77777777" w:rsidR="00F77357" w:rsidRPr="00957A64" w:rsidRDefault="00F77357" w:rsidP="00F77357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082A1118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3E408EF" w14:textId="77777777" w:rsidR="00F77357" w:rsidRDefault="00F77357" w:rsidP="006931FD">
            <w:r>
              <w:t>ID</w:t>
            </w:r>
          </w:p>
        </w:tc>
        <w:tc>
          <w:tcPr>
            <w:tcW w:w="6725" w:type="dxa"/>
          </w:tcPr>
          <w:p w14:paraId="0E37A7B9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 FR-0</w:t>
            </w:r>
          </w:p>
        </w:tc>
      </w:tr>
      <w:tr w:rsidR="00F77357" w14:paraId="7881D82C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DE71A0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00B9F1E7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1FB406B3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4F051A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7A8371DC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1754E97C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71CB94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09BE2B4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4AE54B9D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8E0893" w14:textId="77777777" w:rsidR="00F77357" w:rsidRDefault="00F77357" w:rsidP="006931FD">
            <w:r>
              <w:t>Pre-condition</w:t>
            </w:r>
          </w:p>
        </w:tc>
        <w:tc>
          <w:tcPr>
            <w:tcW w:w="6725" w:type="dxa"/>
          </w:tcPr>
          <w:p w14:paraId="76EBB0A9" w14:textId="77777777" w:rsidR="00F77357" w:rsidRDefault="00F77357" w:rsidP="006931F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0A046F12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992A891" w14:textId="77777777" w:rsidR="00F77357" w:rsidRDefault="00F77357" w:rsidP="006931FD">
            <w:r>
              <w:t>Main Success Scenario</w:t>
            </w:r>
          </w:p>
        </w:tc>
        <w:tc>
          <w:tcPr>
            <w:tcW w:w="6725" w:type="dxa"/>
          </w:tcPr>
          <w:p w14:paraId="6A59970B" w14:textId="77777777" w:rsidR="00F77357" w:rsidRDefault="00F77357" w:rsidP="0069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5018C88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725B27E" w14:textId="77777777" w:rsidR="00F77357" w:rsidRDefault="00F77357" w:rsidP="006931F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C3D8B61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275AC03" w14:textId="0A990BBC" w:rsidR="34E01459" w:rsidRDefault="34E01459" w:rsidP="34E01459"/>
    <w:sectPr w:rsidR="34E0145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7Pb0Wr0" int2:invalidationBookmarkName="" int2:hashCode="Xsnww9aQQK/jqv" int2:id="1ceUagdX"/>
    <int2:bookmark int2:bookmarkName="_Int_sGDRzaMX" int2:invalidationBookmarkName="" int2:hashCode="FhxCN58vOqq4SL" int2:id="1j1jpkwj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284"/>
    <w:multiLevelType w:val="hybridMultilevel"/>
    <w:tmpl w:val="04E4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3B2A"/>
    <w:multiLevelType w:val="hybridMultilevel"/>
    <w:tmpl w:val="FFFFFFFF"/>
    <w:lvl w:ilvl="0" w:tplc="34B67FEA">
      <w:start w:val="1"/>
      <w:numFmt w:val="decimal"/>
      <w:lvlText w:val="%1."/>
      <w:lvlJc w:val="left"/>
      <w:pPr>
        <w:ind w:left="720" w:hanging="360"/>
      </w:pPr>
    </w:lvl>
    <w:lvl w:ilvl="1" w:tplc="B1A0E7EE">
      <w:start w:val="1"/>
      <w:numFmt w:val="lowerLetter"/>
      <w:lvlText w:val="%2."/>
      <w:lvlJc w:val="left"/>
      <w:pPr>
        <w:ind w:left="1440" w:hanging="360"/>
      </w:pPr>
    </w:lvl>
    <w:lvl w:ilvl="2" w:tplc="57AAAFE6">
      <w:start w:val="1"/>
      <w:numFmt w:val="lowerRoman"/>
      <w:lvlText w:val="%3."/>
      <w:lvlJc w:val="right"/>
      <w:pPr>
        <w:ind w:left="2160" w:hanging="180"/>
      </w:pPr>
    </w:lvl>
    <w:lvl w:ilvl="3" w:tplc="9C0E5BCC">
      <w:start w:val="1"/>
      <w:numFmt w:val="decimal"/>
      <w:lvlText w:val="%4."/>
      <w:lvlJc w:val="left"/>
      <w:pPr>
        <w:ind w:left="2880" w:hanging="360"/>
      </w:pPr>
    </w:lvl>
    <w:lvl w:ilvl="4" w:tplc="08B8DE48">
      <w:start w:val="1"/>
      <w:numFmt w:val="lowerLetter"/>
      <w:lvlText w:val="%5."/>
      <w:lvlJc w:val="left"/>
      <w:pPr>
        <w:ind w:left="3600" w:hanging="360"/>
      </w:pPr>
    </w:lvl>
    <w:lvl w:ilvl="5" w:tplc="0CB866B2">
      <w:start w:val="1"/>
      <w:numFmt w:val="lowerRoman"/>
      <w:lvlText w:val="%6."/>
      <w:lvlJc w:val="right"/>
      <w:pPr>
        <w:ind w:left="4320" w:hanging="180"/>
      </w:pPr>
    </w:lvl>
    <w:lvl w:ilvl="6" w:tplc="3080E422">
      <w:start w:val="1"/>
      <w:numFmt w:val="decimal"/>
      <w:lvlText w:val="%7."/>
      <w:lvlJc w:val="left"/>
      <w:pPr>
        <w:ind w:left="5040" w:hanging="360"/>
      </w:pPr>
    </w:lvl>
    <w:lvl w:ilvl="7" w:tplc="7FF09B8E">
      <w:start w:val="1"/>
      <w:numFmt w:val="lowerLetter"/>
      <w:lvlText w:val="%8."/>
      <w:lvlJc w:val="left"/>
      <w:pPr>
        <w:ind w:left="5760" w:hanging="360"/>
      </w:pPr>
    </w:lvl>
    <w:lvl w:ilvl="8" w:tplc="1C101B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E3BD7"/>
    <w:multiLevelType w:val="hybridMultilevel"/>
    <w:tmpl w:val="FFFFFFFF"/>
    <w:lvl w:ilvl="0" w:tplc="2C6443F6">
      <w:start w:val="1"/>
      <w:numFmt w:val="decimal"/>
      <w:lvlText w:val="%1."/>
      <w:lvlJc w:val="left"/>
      <w:pPr>
        <w:ind w:left="720" w:hanging="360"/>
      </w:pPr>
    </w:lvl>
    <w:lvl w:ilvl="1" w:tplc="93164788">
      <w:start w:val="1"/>
      <w:numFmt w:val="lowerLetter"/>
      <w:lvlText w:val="%2."/>
      <w:lvlJc w:val="left"/>
      <w:pPr>
        <w:ind w:left="1440" w:hanging="360"/>
      </w:pPr>
    </w:lvl>
    <w:lvl w:ilvl="2" w:tplc="8BD611C6">
      <w:start w:val="1"/>
      <w:numFmt w:val="lowerRoman"/>
      <w:lvlText w:val="%3."/>
      <w:lvlJc w:val="right"/>
      <w:pPr>
        <w:ind w:left="2160" w:hanging="180"/>
      </w:pPr>
    </w:lvl>
    <w:lvl w:ilvl="3" w:tplc="41D26442">
      <w:start w:val="1"/>
      <w:numFmt w:val="decimal"/>
      <w:lvlText w:val="%4."/>
      <w:lvlJc w:val="left"/>
      <w:pPr>
        <w:ind w:left="2880" w:hanging="360"/>
      </w:pPr>
    </w:lvl>
    <w:lvl w:ilvl="4" w:tplc="D63E8F4A">
      <w:start w:val="1"/>
      <w:numFmt w:val="lowerLetter"/>
      <w:lvlText w:val="%5."/>
      <w:lvlJc w:val="left"/>
      <w:pPr>
        <w:ind w:left="3600" w:hanging="360"/>
      </w:pPr>
    </w:lvl>
    <w:lvl w:ilvl="5" w:tplc="81668B4E">
      <w:start w:val="1"/>
      <w:numFmt w:val="lowerRoman"/>
      <w:lvlText w:val="%6."/>
      <w:lvlJc w:val="right"/>
      <w:pPr>
        <w:ind w:left="4320" w:hanging="180"/>
      </w:pPr>
    </w:lvl>
    <w:lvl w:ilvl="6" w:tplc="C8A8615E">
      <w:start w:val="1"/>
      <w:numFmt w:val="decimal"/>
      <w:lvlText w:val="%7."/>
      <w:lvlJc w:val="left"/>
      <w:pPr>
        <w:ind w:left="5040" w:hanging="360"/>
      </w:pPr>
    </w:lvl>
    <w:lvl w:ilvl="7" w:tplc="C54472A8">
      <w:start w:val="1"/>
      <w:numFmt w:val="lowerLetter"/>
      <w:lvlText w:val="%8."/>
      <w:lvlJc w:val="left"/>
      <w:pPr>
        <w:ind w:left="5760" w:hanging="360"/>
      </w:pPr>
    </w:lvl>
    <w:lvl w:ilvl="8" w:tplc="06EAA7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3AA6"/>
    <w:multiLevelType w:val="hybridMultilevel"/>
    <w:tmpl w:val="781C6F86"/>
    <w:lvl w:ilvl="0" w:tplc="C492B02A">
      <w:start w:val="1"/>
      <w:numFmt w:val="decimal"/>
      <w:lvlText w:val="%1."/>
      <w:lvlJc w:val="left"/>
      <w:pPr>
        <w:ind w:left="720" w:hanging="360"/>
      </w:pPr>
    </w:lvl>
    <w:lvl w:ilvl="1" w:tplc="C9764C96">
      <w:start w:val="1"/>
      <w:numFmt w:val="lowerLetter"/>
      <w:lvlText w:val="%2."/>
      <w:lvlJc w:val="left"/>
      <w:pPr>
        <w:ind w:left="1440" w:hanging="360"/>
      </w:pPr>
    </w:lvl>
    <w:lvl w:ilvl="2" w:tplc="70AA9E30">
      <w:start w:val="1"/>
      <w:numFmt w:val="lowerRoman"/>
      <w:lvlText w:val="%3."/>
      <w:lvlJc w:val="right"/>
      <w:pPr>
        <w:ind w:left="2160" w:hanging="180"/>
      </w:pPr>
    </w:lvl>
    <w:lvl w:ilvl="3" w:tplc="26F02A2C">
      <w:start w:val="1"/>
      <w:numFmt w:val="decimal"/>
      <w:lvlText w:val="%4."/>
      <w:lvlJc w:val="left"/>
      <w:pPr>
        <w:ind w:left="2880" w:hanging="360"/>
      </w:pPr>
    </w:lvl>
    <w:lvl w:ilvl="4" w:tplc="3F8E8E7E">
      <w:start w:val="1"/>
      <w:numFmt w:val="lowerLetter"/>
      <w:lvlText w:val="%5."/>
      <w:lvlJc w:val="left"/>
      <w:pPr>
        <w:ind w:left="3600" w:hanging="360"/>
      </w:pPr>
    </w:lvl>
    <w:lvl w:ilvl="5" w:tplc="EC004E86">
      <w:start w:val="1"/>
      <w:numFmt w:val="lowerRoman"/>
      <w:lvlText w:val="%6."/>
      <w:lvlJc w:val="right"/>
      <w:pPr>
        <w:ind w:left="4320" w:hanging="180"/>
      </w:pPr>
    </w:lvl>
    <w:lvl w:ilvl="6" w:tplc="CA827EB6">
      <w:start w:val="1"/>
      <w:numFmt w:val="decimal"/>
      <w:lvlText w:val="%7."/>
      <w:lvlJc w:val="left"/>
      <w:pPr>
        <w:ind w:left="5040" w:hanging="360"/>
      </w:pPr>
    </w:lvl>
    <w:lvl w:ilvl="7" w:tplc="AE183EC8">
      <w:start w:val="1"/>
      <w:numFmt w:val="lowerLetter"/>
      <w:lvlText w:val="%8."/>
      <w:lvlJc w:val="left"/>
      <w:pPr>
        <w:ind w:left="5760" w:hanging="360"/>
      </w:pPr>
    </w:lvl>
    <w:lvl w:ilvl="8" w:tplc="C922A9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A3AC6"/>
    <w:multiLevelType w:val="hybridMultilevel"/>
    <w:tmpl w:val="FFFFFFFF"/>
    <w:lvl w:ilvl="0" w:tplc="FC9480F0">
      <w:start w:val="1"/>
      <w:numFmt w:val="decimal"/>
      <w:lvlText w:val="%1."/>
      <w:lvlJc w:val="left"/>
      <w:pPr>
        <w:ind w:left="720" w:hanging="360"/>
      </w:pPr>
    </w:lvl>
    <w:lvl w:ilvl="1" w:tplc="F892AEAE">
      <w:start w:val="1"/>
      <w:numFmt w:val="lowerLetter"/>
      <w:lvlText w:val="%2."/>
      <w:lvlJc w:val="left"/>
      <w:pPr>
        <w:ind w:left="1440" w:hanging="360"/>
      </w:pPr>
    </w:lvl>
    <w:lvl w:ilvl="2" w:tplc="E342F9DC">
      <w:start w:val="1"/>
      <w:numFmt w:val="lowerRoman"/>
      <w:lvlText w:val="%3."/>
      <w:lvlJc w:val="right"/>
      <w:pPr>
        <w:ind w:left="2160" w:hanging="180"/>
      </w:pPr>
    </w:lvl>
    <w:lvl w:ilvl="3" w:tplc="1D965ABE">
      <w:start w:val="1"/>
      <w:numFmt w:val="decimal"/>
      <w:lvlText w:val="%4."/>
      <w:lvlJc w:val="left"/>
      <w:pPr>
        <w:ind w:left="2880" w:hanging="360"/>
      </w:pPr>
    </w:lvl>
    <w:lvl w:ilvl="4" w:tplc="AA38D4EA">
      <w:start w:val="1"/>
      <w:numFmt w:val="lowerLetter"/>
      <w:lvlText w:val="%5."/>
      <w:lvlJc w:val="left"/>
      <w:pPr>
        <w:ind w:left="3600" w:hanging="360"/>
      </w:pPr>
    </w:lvl>
    <w:lvl w:ilvl="5" w:tplc="A0B03002">
      <w:start w:val="1"/>
      <w:numFmt w:val="lowerRoman"/>
      <w:lvlText w:val="%6."/>
      <w:lvlJc w:val="right"/>
      <w:pPr>
        <w:ind w:left="4320" w:hanging="180"/>
      </w:pPr>
    </w:lvl>
    <w:lvl w:ilvl="6" w:tplc="27DED9F8">
      <w:start w:val="1"/>
      <w:numFmt w:val="decimal"/>
      <w:lvlText w:val="%7."/>
      <w:lvlJc w:val="left"/>
      <w:pPr>
        <w:ind w:left="5040" w:hanging="360"/>
      </w:pPr>
    </w:lvl>
    <w:lvl w:ilvl="7" w:tplc="BDD0698C">
      <w:start w:val="1"/>
      <w:numFmt w:val="lowerLetter"/>
      <w:lvlText w:val="%8."/>
      <w:lvlJc w:val="left"/>
      <w:pPr>
        <w:ind w:left="5760" w:hanging="360"/>
      </w:pPr>
    </w:lvl>
    <w:lvl w:ilvl="8" w:tplc="98F4433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40539"/>
    <w:multiLevelType w:val="hybridMultilevel"/>
    <w:tmpl w:val="174C0EC8"/>
    <w:lvl w:ilvl="0" w:tplc="2438E0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4195C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678EB"/>
    <w:multiLevelType w:val="hybridMultilevel"/>
    <w:tmpl w:val="1F2AE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0FCD1"/>
    <w:multiLevelType w:val="hybridMultilevel"/>
    <w:tmpl w:val="FFFFFFFF"/>
    <w:lvl w:ilvl="0" w:tplc="5E9637EE">
      <w:start w:val="1"/>
      <w:numFmt w:val="decimal"/>
      <w:lvlText w:val="%1."/>
      <w:lvlJc w:val="left"/>
      <w:pPr>
        <w:ind w:left="720" w:hanging="360"/>
      </w:pPr>
    </w:lvl>
    <w:lvl w:ilvl="1" w:tplc="09D2083A">
      <w:start w:val="1"/>
      <w:numFmt w:val="lowerLetter"/>
      <w:lvlText w:val="%2."/>
      <w:lvlJc w:val="left"/>
      <w:pPr>
        <w:ind w:left="1440" w:hanging="360"/>
      </w:pPr>
    </w:lvl>
    <w:lvl w:ilvl="2" w:tplc="F782C0C8">
      <w:start w:val="1"/>
      <w:numFmt w:val="lowerRoman"/>
      <w:lvlText w:val="%3."/>
      <w:lvlJc w:val="right"/>
      <w:pPr>
        <w:ind w:left="2160" w:hanging="180"/>
      </w:pPr>
    </w:lvl>
    <w:lvl w:ilvl="3" w:tplc="46EA0178">
      <w:start w:val="1"/>
      <w:numFmt w:val="decimal"/>
      <w:lvlText w:val="%4."/>
      <w:lvlJc w:val="left"/>
      <w:pPr>
        <w:ind w:left="2880" w:hanging="360"/>
      </w:pPr>
    </w:lvl>
    <w:lvl w:ilvl="4" w:tplc="A2F07302">
      <w:start w:val="1"/>
      <w:numFmt w:val="lowerLetter"/>
      <w:lvlText w:val="%5."/>
      <w:lvlJc w:val="left"/>
      <w:pPr>
        <w:ind w:left="3600" w:hanging="360"/>
      </w:pPr>
    </w:lvl>
    <w:lvl w:ilvl="5" w:tplc="B4220834">
      <w:start w:val="1"/>
      <w:numFmt w:val="lowerRoman"/>
      <w:lvlText w:val="%6."/>
      <w:lvlJc w:val="right"/>
      <w:pPr>
        <w:ind w:left="4320" w:hanging="180"/>
      </w:pPr>
    </w:lvl>
    <w:lvl w:ilvl="6" w:tplc="3126D894">
      <w:start w:val="1"/>
      <w:numFmt w:val="decimal"/>
      <w:lvlText w:val="%7."/>
      <w:lvlJc w:val="left"/>
      <w:pPr>
        <w:ind w:left="5040" w:hanging="360"/>
      </w:pPr>
    </w:lvl>
    <w:lvl w:ilvl="7" w:tplc="3386F7DA">
      <w:start w:val="1"/>
      <w:numFmt w:val="lowerLetter"/>
      <w:lvlText w:val="%8."/>
      <w:lvlJc w:val="left"/>
      <w:pPr>
        <w:ind w:left="5760" w:hanging="360"/>
      </w:pPr>
    </w:lvl>
    <w:lvl w:ilvl="8" w:tplc="0C9AE4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73E14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EAC8984E">
      <w:start w:val="1"/>
      <w:numFmt w:val="lowerLetter"/>
      <w:lvlText w:val="%2."/>
      <w:lvlJc w:val="left"/>
      <w:pPr>
        <w:ind w:left="1080" w:hanging="360"/>
      </w:pPr>
    </w:lvl>
    <w:lvl w:ilvl="2" w:tplc="7AA8E0F6">
      <w:start w:val="1"/>
      <w:numFmt w:val="lowerRoman"/>
      <w:lvlText w:val="%3."/>
      <w:lvlJc w:val="right"/>
      <w:pPr>
        <w:ind w:left="1800" w:hanging="180"/>
      </w:pPr>
    </w:lvl>
    <w:lvl w:ilvl="3" w:tplc="E4DC69D8">
      <w:start w:val="1"/>
      <w:numFmt w:val="decimal"/>
      <w:lvlText w:val="%4."/>
      <w:lvlJc w:val="left"/>
      <w:pPr>
        <w:ind w:left="2520" w:hanging="360"/>
      </w:pPr>
    </w:lvl>
    <w:lvl w:ilvl="4" w:tplc="DAAEBDC8">
      <w:start w:val="1"/>
      <w:numFmt w:val="lowerLetter"/>
      <w:lvlText w:val="%5."/>
      <w:lvlJc w:val="left"/>
      <w:pPr>
        <w:ind w:left="3240" w:hanging="360"/>
      </w:pPr>
    </w:lvl>
    <w:lvl w:ilvl="5" w:tplc="5274ABDA">
      <w:start w:val="1"/>
      <w:numFmt w:val="lowerRoman"/>
      <w:lvlText w:val="%6."/>
      <w:lvlJc w:val="right"/>
      <w:pPr>
        <w:ind w:left="3960" w:hanging="180"/>
      </w:pPr>
    </w:lvl>
    <w:lvl w:ilvl="6" w:tplc="5C64DEBC">
      <w:start w:val="1"/>
      <w:numFmt w:val="decimal"/>
      <w:lvlText w:val="%7."/>
      <w:lvlJc w:val="left"/>
      <w:pPr>
        <w:ind w:left="4680" w:hanging="360"/>
      </w:pPr>
    </w:lvl>
    <w:lvl w:ilvl="7" w:tplc="4C2CA722">
      <w:start w:val="1"/>
      <w:numFmt w:val="lowerLetter"/>
      <w:lvlText w:val="%8."/>
      <w:lvlJc w:val="left"/>
      <w:pPr>
        <w:ind w:left="5400" w:hanging="360"/>
      </w:pPr>
    </w:lvl>
    <w:lvl w:ilvl="8" w:tplc="317E0576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637396"/>
    <w:multiLevelType w:val="hybridMultilevel"/>
    <w:tmpl w:val="4950F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83509"/>
    <w:multiLevelType w:val="hybridMultilevel"/>
    <w:tmpl w:val="FFFFFFFF"/>
    <w:lvl w:ilvl="0" w:tplc="DF5A1D18">
      <w:start w:val="1"/>
      <w:numFmt w:val="decimal"/>
      <w:lvlText w:val="%1."/>
      <w:lvlJc w:val="left"/>
      <w:pPr>
        <w:ind w:left="720" w:hanging="360"/>
      </w:pPr>
    </w:lvl>
    <w:lvl w:ilvl="1" w:tplc="A67A17E2">
      <w:start w:val="1"/>
      <w:numFmt w:val="lowerLetter"/>
      <w:lvlText w:val="%2."/>
      <w:lvlJc w:val="left"/>
      <w:pPr>
        <w:ind w:left="1440" w:hanging="360"/>
      </w:pPr>
    </w:lvl>
    <w:lvl w:ilvl="2" w:tplc="89A0424C">
      <w:start w:val="1"/>
      <w:numFmt w:val="lowerRoman"/>
      <w:lvlText w:val="%3."/>
      <w:lvlJc w:val="right"/>
      <w:pPr>
        <w:ind w:left="2160" w:hanging="180"/>
      </w:pPr>
    </w:lvl>
    <w:lvl w:ilvl="3" w:tplc="E54047FA">
      <w:start w:val="1"/>
      <w:numFmt w:val="decimal"/>
      <w:lvlText w:val="%4."/>
      <w:lvlJc w:val="left"/>
      <w:pPr>
        <w:ind w:left="2880" w:hanging="360"/>
      </w:pPr>
    </w:lvl>
    <w:lvl w:ilvl="4" w:tplc="C422CEAC">
      <w:start w:val="1"/>
      <w:numFmt w:val="lowerLetter"/>
      <w:lvlText w:val="%5."/>
      <w:lvlJc w:val="left"/>
      <w:pPr>
        <w:ind w:left="3600" w:hanging="360"/>
      </w:pPr>
    </w:lvl>
    <w:lvl w:ilvl="5" w:tplc="110697C0">
      <w:start w:val="1"/>
      <w:numFmt w:val="lowerRoman"/>
      <w:lvlText w:val="%6."/>
      <w:lvlJc w:val="right"/>
      <w:pPr>
        <w:ind w:left="4320" w:hanging="180"/>
      </w:pPr>
    </w:lvl>
    <w:lvl w:ilvl="6" w:tplc="458EBCC0">
      <w:start w:val="1"/>
      <w:numFmt w:val="decimal"/>
      <w:lvlText w:val="%7."/>
      <w:lvlJc w:val="left"/>
      <w:pPr>
        <w:ind w:left="5040" w:hanging="360"/>
      </w:pPr>
    </w:lvl>
    <w:lvl w:ilvl="7" w:tplc="CC069BB6">
      <w:start w:val="1"/>
      <w:numFmt w:val="lowerLetter"/>
      <w:lvlText w:val="%8."/>
      <w:lvlJc w:val="left"/>
      <w:pPr>
        <w:ind w:left="5760" w:hanging="360"/>
      </w:pPr>
    </w:lvl>
    <w:lvl w:ilvl="8" w:tplc="2A240BF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876D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61B1D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FA117E"/>
    <w:multiLevelType w:val="hybridMultilevel"/>
    <w:tmpl w:val="56C2E5F6"/>
    <w:lvl w:ilvl="0" w:tplc="D0F87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C03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EA81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FADF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E4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09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C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4A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3E3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E9041"/>
    <w:multiLevelType w:val="hybridMultilevel"/>
    <w:tmpl w:val="88E07F96"/>
    <w:lvl w:ilvl="0" w:tplc="FEC21794">
      <w:start w:val="1"/>
      <w:numFmt w:val="decimal"/>
      <w:lvlText w:val="%1."/>
      <w:lvlJc w:val="left"/>
      <w:pPr>
        <w:ind w:left="360" w:hanging="360"/>
      </w:pPr>
    </w:lvl>
    <w:lvl w:ilvl="1" w:tplc="E7A8DF3E">
      <w:start w:val="1"/>
      <w:numFmt w:val="lowerLetter"/>
      <w:lvlText w:val="%2."/>
      <w:lvlJc w:val="left"/>
      <w:pPr>
        <w:ind w:left="1080" w:hanging="360"/>
      </w:pPr>
    </w:lvl>
    <w:lvl w:ilvl="2" w:tplc="04464A94">
      <w:start w:val="1"/>
      <w:numFmt w:val="lowerRoman"/>
      <w:lvlText w:val="%3."/>
      <w:lvlJc w:val="right"/>
      <w:pPr>
        <w:ind w:left="1800" w:hanging="180"/>
      </w:pPr>
    </w:lvl>
    <w:lvl w:ilvl="3" w:tplc="6178C8FA">
      <w:start w:val="1"/>
      <w:numFmt w:val="decimal"/>
      <w:lvlText w:val="%4."/>
      <w:lvlJc w:val="left"/>
      <w:pPr>
        <w:ind w:left="2520" w:hanging="360"/>
      </w:pPr>
    </w:lvl>
    <w:lvl w:ilvl="4" w:tplc="BCE4FD40">
      <w:start w:val="1"/>
      <w:numFmt w:val="lowerLetter"/>
      <w:lvlText w:val="%5."/>
      <w:lvlJc w:val="left"/>
      <w:pPr>
        <w:ind w:left="3240" w:hanging="360"/>
      </w:pPr>
    </w:lvl>
    <w:lvl w:ilvl="5" w:tplc="3D64945E">
      <w:start w:val="1"/>
      <w:numFmt w:val="lowerRoman"/>
      <w:lvlText w:val="%6."/>
      <w:lvlJc w:val="right"/>
      <w:pPr>
        <w:ind w:left="3960" w:hanging="180"/>
      </w:pPr>
    </w:lvl>
    <w:lvl w:ilvl="6" w:tplc="4A08986C">
      <w:start w:val="1"/>
      <w:numFmt w:val="decimal"/>
      <w:lvlText w:val="%7."/>
      <w:lvlJc w:val="left"/>
      <w:pPr>
        <w:ind w:left="4680" w:hanging="360"/>
      </w:pPr>
    </w:lvl>
    <w:lvl w:ilvl="7" w:tplc="D98E9578">
      <w:start w:val="1"/>
      <w:numFmt w:val="lowerLetter"/>
      <w:lvlText w:val="%8."/>
      <w:lvlJc w:val="left"/>
      <w:pPr>
        <w:ind w:left="5400" w:hanging="360"/>
      </w:pPr>
    </w:lvl>
    <w:lvl w:ilvl="8" w:tplc="B3A2C70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A0411"/>
    <w:multiLevelType w:val="hybridMultilevel"/>
    <w:tmpl w:val="FFFFFFFF"/>
    <w:lvl w:ilvl="0" w:tplc="056E98EA">
      <w:start w:val="1"/>
      <w:numFmt w:val="decimal"/>
      <w:lvlText w:val="%1."/>
      <w:lvlJc w:val="left"/>
      <w:pPr>
        <w:ind w:left="720" w:hanging="360"/>
      </w:pPr>
    </w:lvl>
    <w:lvl w:ilvl="1" w:tplc="BBDC6118">
      <w:start w:val="1"/>
      <w:numFmt w:val="lowerLetter"/>
      <w:lvlText w:val="%2."/>
      <w:lvlJc w:val="left"/>
      <w:pPr>
        <w:ind w:left="1440" w:hanging="360"/>
      </w:pPr>
    </w:lvl>
    <w:lvl w:ilvl="2" w:tplc="420C1CBE">
      <w:start w:val="1"/>
      <w:numFmt w:val="lowerRoman"/>
      <w:lvlText w:val="%3."/>
      <w:lvlJc w:val="right"/>
      <w:pPr>
        <w:ind w:left="2160" w:hanging="180"/>
      </w:pPr>
    </w:lvl>
    <w:lvl w:ilvl="3" w:tplc="01BA8A34">
      <w:start w:val="1"/>
      <w:numFmt w:val="decimal"/>
      <w:lvlText w:val="%4."/>
      <w:lvlJc w:val="left"/>
      <w:pPr>
        <w:ind w:left="2880" w:hanging="360"/>
      </w:pPr>
    </w:lvl>
    <w:lvl w:ilvl="4" w:tplc="918088D0">
      <w:start w:val="1"/>
      <w:numFmt w:val="lowerLetter"/>
      <w:lvlText w:val="%5."/>
      <w:lvlJc w:val="left"/>
      <w:pPr>
        <w:ind w:left="3600" w:hanging="360"/>
      </w:pPr>
    </w:lvl>
    <w:lvl w:ilvl="5" w:tplc="18141E2E">
      <w:start w:val="1"/>
      <w:numFmt w:val="lowerRoman"/>
      <w:lvlText w:val="%6."/>
      <w:lvlJc w:val="right"/>
      <w:pPr>
        <w:ind w:left="4320" w:hanging="180"/>
      </w:pPr>
    </w:lvl>
    <w:lvl w:ilvl="6" w:tplc="5342A028">
      <w:start w:val="1"/>
      <w:numFmt w:val="decimal"/>
      <w:lvlText w:val="%7."/>
      <w:lvlJc w:val="left"/>
      <w:pPr>
        <w:ind w:left="5040" w:hanging="360"/>
      </w:pPr>
    </w:lvl>
    <w:lvl w:ilvl="7" w:tplc="AE6AC028">
      <w:start w:val="1"/>
      <w:numFmt w:val="lowerLetter"/>
      <w:lvlText w:val="%8."/>
      <w:lvlJc w:val="left"/>
      <w:pPr>
        <w:ind w:left="5760" w:hanging="360"/>
      </w:pPr>
    </w:lvl>
    <w:lvl w:ilvl="8" w:tplc="31A613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7849A"/>
    <w:multiLevelType w:val="hybridMultilevel"/>
    <w:tmpl w:val="90AA403C"/>
    <w:lvl w:ilvl="0" w:tplc="B9243808">
      <w:start w:val="1"/>
      <w:numFmt w:val="decimal"/>
      <w:lvlText w:val="%1."/>
      <w:lvlJc w:val="left"/>
      <w:pPr>
        <w:ind w:left="720" w:hanging="360"/>
      </w:pPr>
    </w:lvl>
    <w:lvl w:ilvl="1" w:tplc="0672AB00">
      <w:start w:val="1"/>
      <w:numFmt w:val="lowerLetter"/>
      <w:lvlText w:val="%2."/>
      <w:lvlJc w:val="left"/>
      <w:pPr>
        <w:ind w:left="1440" w:hanging="360"/>
      </w:pPr>
    </w:lvl>
    <w:lvl w:ilvl="2" w:tplc="8CF8815E">
      <w:start w:val="1"/>
      <w:numFmt w:val="lowerRoman"/>
      <w:lvlText w:val="%3."/>
      <w:lvlJc w:val="right"/>
      <w:pPr>
        <w:ind w:left="2160" w:hanging="180"/>
      </w:pPr>
    </w:lvl>
    <w:lvl w:ilvl="3" w:tplc="83B4127A">
      <w:start w:val="1"/>
      <w:numFmt w:val="decimal"/>
      <w:lvlText w:val="%4."/>
      <w:lvlJc w:val="left"/>
      <w:pPr>
        <w:ind w:left="2880" w:hanging="360"/>
      </w:pPr>
    </w:lvl>
    <w:lvl w:ilvl="4" w:tplc="4812727E">
      <w:start w:val="1"/>
      <w:numFmt w:val="lowerLetter"/>
      <w:lvlText w:val="%5."/>
      <w:lvlJc w:val="left"/>
      <w:pPr>
        <w:ind w:left="3600" w:hanging="360"/>
      </w:pPr>
    </w:lvl>
    <w:lvl w:ilvl="5" w:tplc="CCE0669A">
      <w:start w:val="1"/>
      <w:numFmt w:val="lowerRoman"/>
      <w:lvlText w:val="%6."/>
      <w:lvlJc w:val="right"/>
      <w:pPr>
        <w:ind w:left="4320" w:hanging="180"/>
      </w:pPr>
    </w:lvl>
    <w:lvl w:ilvl="6" w:tplc="AD0C3914">
      <w:start w:val="1"/>
      <w:numFmt w:val="decimal"/>
      <w:lvlText w:val="%7."/>
      <w:lvlJc w:val="left"/>
      <w:pPr>
        <w:ind w:left="5040" w:hanging="360"/>
      </w:pPr>
    </w:lvl>
    <w:lvl w:ilvl="7" w:tplc="0B309838">
      <w:start w:val="1"/>
      <w:numFmt w:val="lowerLetter"/>
      <w:lvlText w:val="%8."/>
      <w:lvlJc w:val="left"/>
      <w:pPr>
        <w:ind w:left="5760" w:hanging="360"/>
      </w:pPr>
    </w:lvl>
    <w:lvl w:ilvl="8" w:tplc="25FC7E2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423D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5344AB"/>
    <w:multiLevelType w:val="hybridMultilevel"/>
    <w:tmpl w:val="FFFFFFFF"/>
    <w:lvl w:ilvl="0" w:tplc="AD4A9C3C">
      <w:start w:val="1"/>
      <w:numFmt w:val="decimal"/>
      <w:lvlText w:val="%1."/>
      <w:lvlJc w:val="left"/>
      <w:pPr>
        <w:ind w:left="360" w:hanging="360"/>
      </w:pPr>
    </w:lvl>
    <w:lvl w:ilvl="1" w:tplc="3CF88A7A">
      <w:start w:val="1"/>
      <w:numFmt w:val="lowerLetter"/>
      <w:lvlText w:val="%2."/>
      <w:lvlJc w:val="left"/>
      <w:pPr>
        <w:ind w:left="1080" w:hanging="360"/>
      </w:pPr>
    </w:lvl>
    <w:lvl w:ilvl="2" w:tplc="FD38EA26">
      <w:start w:val="1"/>
      <w:numFmt w:val="lowerRoman"/>
      <w:lvlText w:val="%3."/>
      <w:lvlJc w:val="right"/>
      <w:pPr>
        <w:ind w:left="1800" w:hanging="180"/>
      </w:pPr>
    </w:lvl>
    <w:lvl w:ilvl="3" w:tplc="4470DA70">
      <w:start w:val="1"/>
      <w:numFmt w:val="decimal"/>
      <w:lvlText w:val="%4."/>
      <w:lvlJc w:val="left"/>
      <w:pPr>
        <w:ind w:left="2520" w:hanging="360"/>
      </w:pPr>
    </w:lvl>
    <w:lvl w:ilvl="4" w:tplc="74DEF75C">
      <w:start w:val="1"/>
      <w:numFmt w:val="lowerLetter"/>
      <w:lvlText w:val="%5."/>
      <w:lvlJc w:val="left"/>
      <w:pPr>
        <w:ind w:left="3240" w:hanging="360"/>
      </w:pPr>
    </w:lvl>
    <w:lvl w:ilvl="5" w:tplc="279ABBA2">
      <w:start w:val="1"/>
      <w:numFmt w:val="lowerRoman"/>
      <w:lvlText w:val="%6."/>
      <w:lvlJc w:val="right"/>
      <w:pPr>
        <w:ind w:left="3960" w:hanging="180"/>
      </w:pPr>
    </w:lvl>
    <w:lvl w:ilvl="6" w:tplc="CFFA529C">
      <w:start w:val="1"/>
      <w:numFmt w:val="decimal"/>
      <w:lvlText w:val="%7."/>
      <w:lvlJc w:val="left"/>
      <w:pPr>
        <w:ind w:left="4680" w:hanging="360"/>
      </w:pPr>
    </w:lvl>
    <w:lvl w:ilvl="7" w:tplc="BFE2CC82">
      <w:start w:val="1"/>
      <w:numFmt w:val="lowerLetter"/>
      <w:lvlText w:val="%8."/>
      <w:lvlJc w:val="left"/>
      <w:pPr>
        <w:ind w:left="5400" w:hanging="360"/>
      </w:pPr>
    </w:lvl>
    <w:lvl w:ilvl="8" w:tplc="3134DF1C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D9660B"/>
    <w:multiLevelType w:val="hybridMultilevel"/>
    <w:tmpl w:val="08D4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D36B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207FF"/>
    <w:multiLevelType w:val="hybridMultilevel"/>
    <w:tmpl w:val="E3468F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5C4302"/>
    <w:multiLevelType w:val="hybridMultilevel"/>
    <w:tmpl w:val="B8F87B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D494603"/>
    <w:multiLevelType w:val="hybridMultilevel"/>
    <w:tmpl w:val="23105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9AE95"/>
    <w:multiLevelType w:val="hybridMultilevel"/>
    <w:tmpl w:val="FFFFFFFF"/>
    <w:lvl w:ilvl="0" w:tplc="1E9CADE4">
      <w:start w:val="1"/>
      <w:numFmt w:val="decimal"/>
      <w:lvlText w:val="%1."/>
      <w:lvlJc w:val="left"/>
      <w:pPr>
        <w:ind w:left="360" w:hanging="360"/>
      </w:pPr>
    </w:lvl>
    <w:lvl w:ilvl="1" w:tplc="9D463318">
      <w:start w:val="1"/>
      <w:numFmt w:val="lowerLetter"/>
      <w:lvlText w:val="%2."/>
      <w:lvlJc w:val="left"/>
      <w:pPr>
        <w:ind w:left="1080" w:hanging="360"/>
      </w:pPr>
    </w:lvl>
    <w:lvl w:ilvl="2" w:tplc="6DEEA8C8">
      <w:start w:val="1"/>
      <w:numFmt w:val="lowerRoman"/>
      <w:lvlText w:val="%3."/>
      <w:lvlJc w:val="right"/>
      <w:pPr>
        <w:ind w:left="1800" w:hanging="180"/>
      </w:pPr>
    </w:lvl>
    <w:lvl w:ilvl="3" w:tplc="83C80FBE">
      <w:start w:val="1"/>
      <w:numFmt w:val="decimal"/>
      <w:lvlText w:val="%4."/>
      <w:lvlJc w:val="left"/>
      <w:pPr>
        <w:ind w:left="2520" w:hanging="360"/>
      </w:pPr>
    </w:lvl>
    <w:lvl w:ilvl="4" w:tplc="6DBE6D6A">
      <w:start w:val="1"/>
      <w:numFmt w:val="lowerLetter"/>
      <w:lvlText w:val="%5."/>
      <w:lvlJc w:val="left"/>
      <w:pPr>
        <w:ind w:left="3240" w:hanging="360"/>
      </w:pPr>
    </w:lvl>
    <w:lvl w:ilvl="5" w:tplc="10C255B4">
      <w:start w:val="1"/>
      <w:numFmt w:val="lowerRoman"/>
      <w:lvlText w:val="%6."/>
      <w:lvlJc w:val="right"/>
      <w:pPr>
        <w:ind w:left="3960" w:hanging="180"/>
      </w:pPr>
    </w:lvl>
    <w:lvl w:ilvl="6" w:tplc="343A0E0A">
      <w:start w:val="1"/>
      <w:numFmt w:val="decimal"/>
      <w:lvlText w:val="%7."/>
      <w:lvlJc w:val="left"/>
      <w:pPr>
        <w:ind w:left="4680" w:hanging="360"/>
      </w:pPr>
    </w:lvl>
    <w:lvl w:ilvl="7" w:tplc="E14A7052">
      <w:start w:val="1"/>
      <w:numFmt w:val="lowerLetter"/>
      <w:lvlText w:val="%8."/>
      <w:lvlJc w:val="left"/>
      <w:pPr>
        <w:ind w:left="5400" w:hanging="360"/>
      </w:pPr>
    </w:lvl>
    <w:lvl w:ilvl="8" w:tplc="760E77C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B278BD"/>
    <w:multiLevelType w:val="hybridMultilevel"/>
    <w:tmpl w:val="77E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44B71"/>
    <w:multiLevelType w:val="hybridMultilevel"/>
    <w:tmpl w:val="EDBCCC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0AD20B"/>
    <w:multiLevelType w:val="hybridMultilevel"/>
    <w:tmpl w:val="FFFFFFFF"/>
    <w:lvl w:ilvl="0" w:tplc="D4705B90">
      <w:start w:val="1"/>
      <w:numFmt w:val="decimal"/>
      <w:lvlText w:val="%1."/>
      <w:lvlJc w:val="left"/>
      <w:pPr>
        <w:ind w:left="720" w:hanging="360"/>
      </w:pPr>
    </w:lvl>
    <w:lvl w:ilvl="1" w:tplc="0282715C">
      <w:start w:val="1"/>
      <w:numFmt w:val="lowerLetter"/>
      <w:lvlText w:val="%2."/>
      <w:lvlJc w:val="left"/>
      <w:pPr>
        <w:ind w:left="1440" w:hanging="360"/>
      </w:pPr>
    </w:lvl>
    <w:lvl w:ilvl="2" w:tplc="456EE898">
      <w:start w:val="1"/>
      <w:numFmt w:val="lowerRoman"/>
      <w:lvlText w:val="%3."/>
      <w:lvlJc w:val="right"/>
      <w:pPr>
        <w:ind w:left="2160" w:hanging="180"/>
      </w:pPr>
    </w:lvl>
    <w:lvl w:ilvl="3" w:tplc="B1C081C8">
      <w:start w:val="1"/>
      <w:numFmt w:val="decimal"/>
      <w:lvlText w:val="%4."/>
      <w:lvlJc w:val="left"/>
      <w:pPr>
        <w:ind w:left="2880" w:hanging="360"/>
      </w:pPr>
    </w:lvl>
    <w:lvl w:ilvl="4" w:tplc="61883C7C">
      <w:start w:val="1"/>
      <w:numFmt w:val="lowerLetter"/>
      <w:lvlText w:val="%5."/>
      <w:lvlJc w:val="left"/>
      <w:pPr>
        <w:ind w:left="3600" w:hanging="360"/>
      </w:pPr>
    </w:lvl>
    <w:lvl w:ilvl="5" w:tplc="F2EA7FE2">
      <w:start w:val="1"/>
      <w:numFmt w:val="lowerRoman"/>
      <w:lvlText w:val="%6."/>
      <w:lvlJc w:val="right"/>
      <w:pPr>
        <w:ind w:left="4320" w:hanging="180"/>
      </w:pPr>
    </w:lvl>
    <w:lvl w:ilvl="6" w:tplc="6AF81ACC">
      <w:start w:val="1"/>
      <w:numFmt w:val="decimal"/>
      <w:lvlText w:val="%7."/>
      <w:lvlJc w:val="left"/>
      <w:pPr>
        <w:ind w:left="5040" w:hanging="360"/>
      </w:pPr>
    </w:lvl>
    <w:lvl w:ilvl="7" w:tplc="7ED64FAA">
      <w:start w:val="1"/>
      <w:numFmt w:val="lowerLetter"/>
      <w:lvlText w:val="%8."/>
      <w:lvlJc w:val="left"/>
      <w:pPr>
        <w:ind w:left="5760" w:hanging="360"/>
      </w:pPr>
    </w:lvl>
    <w:lvl w:ilvl="8" w:tplc="9B92C25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DCD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2F4E9"/>
    <w:multiLevelType w:val="hybridMultilevel"/>
    <w:tmpl w:val="FFFFFFFF"/>
    <w:lvl w:ilvl="0" w:tplc="DC3EF6F8">
      <w:start w:val="1"/>
      <w:numFmt w:val="decimal"/>
      <w:lvlText w:val="%1."/>
      <w:lvlJc w:val="left"/>
      <w:pPr>
        <w:ind w:left="720" w:hanging="360"/>
      </w:pPr>
    </w:lvl>
    <w:lvl w:ilvl="1" w:tplc="38CC6790">
      <w:start w:val="1"/>
      <w:numFmt w:val="lowerLetter"/>
      <w:lvlText w:val="%2."/>
      <w:lvlJc w:val="left"/>
      <w:pPr>
        <w:ind w:left="1440" w:hanging="360"/>
      </w:pPr>
    </w:lvl>
    <w:lvl w:ilvl="2" w:tplc="58F8BBC0">
      <w:start w:val="1"/>
      <w:numFmt w:val="lowerRoman"/>
      <w:lvlText w:val="%3."/>
      <w:lvlJc w:val="right"/>
      <w:pPr>
        <w:ind w:left="2160" w:hanging="180"/>
      </w:pPr>
    </w:lvl>
    <w:lvl w:ilvl="3" w:tplc="37144698">
      <w:start w:val="1"/>
      <w:numFmt w:val="decimal"/>
      <w:lvlText w:val="%4."/>
      <w:lvlJc w:val="left"/>
      <w:pPr>
        <w:ind w:left="2880" w:hanging="360"/>
      </w:pPr>
    </w:lvl>
    <w:lvl w:ilvl="4" w:tplc="B450E4F6">
      <w:start w:val="1"/>
      <w:numFmt w:val="lowerLetter"/>
      <w:lvlText w:val="%5."/>
      <w:lvlJc w:val="left"/>
      <w:pPr>
        <w:ind w:left="3600" w:hanging="360"/>
      </w:pPr>
    </w:lvl>
    <w:lvl w:ilvl="5" w:tplc="35380D80">
      <w:start w:val="1"/>
      <w:numFmt w:val="lowerRoman"/>
      <w:lvlText w:val="%6."/>
      <w:lvlJc w:val="right"/>
      <w:pPr>
        <w:ind w:left="4320" w:hanging="180"/>
      </w:pPr>
    </w:lvl>
    <w:lvl w:ilvl="6" w:tplc="3146B7A2">
      <w:start w:val="1"/>
      <w:numFmt w:val="decimal"/>
      <w:lvlText w:val="%7."/>
      <w:lvlJc w:val="left"/>
      <w:pPr>
        <w:ind w:left="5040" w:hanging="360"/>
      </w:pPr>
    </w:lvl>
    <w:lvl w:ilvl="7" w:tplc="403A3D94">
      <w:start w:val="1"/>
      <w:numFmt w:val="lowerLetter"/>
      <w:lvlText w:val="%8."/>
      <w:lvlJc w:val="left"/>
      <w:pPr>
        <w:ind w:left="5760" w:hanging="360"/>
      </w:pPr>
    </w:lvl>
    <w:lvl w:ilvl="8" w:tplc="A3F6B8D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A3C58"/>
    <w:multiLevelType w:val="hybridMultilevel"/>
    <w:tmpl w:val="78282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B0482"/>
    <w:multiLevelType w:val="hybridMultilevel"/>
    <w:tmpl w:val="3EDA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F004F7"/>
    <w:multiLevelType w:val="hybridMultilevel"/>
    <w:tmpl w:val="7040C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BDA7D"/>
    <w:multiLevelType w:val="hybridMultilevel"/>
    <w:tmpl w:val="FFFFFFFF"/>
    <w:lvl w:ilvl="0" w:tplc="6DA00E22">
      <w:start w:val="1"/>
      <w:numFmt w:val="decimal"/>
      <w:lvlText w:val="%1."/>
      <w:lvlJc w:val="left"/>
      <w:pPr>
        <w:ind w:left="720" w:hanging="360"/>
      </w:pPr>
    </w:lvl>
    <w:lvl w:ilvl="1" w:tplc="A68609C6">
      <w:start w:val="1"/>
      <w:numFmt w:val="lowerLetter"/>
      <w:lvlText w:val="%2."/>
      <w:lvlJc w:val="left"/>
      <w:pPr>
        <w:ind w:left="1440" w:hanging="360"/>
      </w:pPr>
    </w:lvl>
    <w:lvl w:ilvl="2" w:tplc="2D1030E6">
      <w:start w:val="1"/>
      <w:numFmt w:val="lowerRoman"/>
      <w:lvlText w:val="%3."/>
      <w:lvlJc w:val="right"/>
      <w:pPr>
        <w:ind w:left="2160" w:hanging="180"/>
      </w:pPr>
    </w:lvl>
    <w:lvl w:ilvl="3" w:tplc="344A8082">
      <w:start w:val="1"/>
      <w:numFmt w:val="decimal"/>
      <w:lvlText w:val="%4."/>
      <w:lvlJc w:val="left"/>
      <w:pPr>
        <w:ind w:left="2880" w:hanging="360"/>
      </w:pPr>
    </w:lvl>
    <w:lvl w:ilvl="4" w:tplc="73B8E368">
      <w:start w:val="1"/>
      <w:numFmt w:val="lowerLetter"/>
      <w:lvlText w:val="%5."/>
      <w:lvlJc w:val="left"/>
      <w:pPr>
        <w:ind w:left="3600" w:hanging="360"/>
      </w:pPr>
    </w:lvl>
    <w:lvl w:ilvl="5" w:tplc="A104B138">
      <w:start w:val="1"/>
      <w:numFmt w:val="lowerRoman"/>
      <w:lvlText w:val="%6."/>
      <w:lvlJc w:val="right"/>
      <w:pPr>
        <w:ind w:left="4320" w:hanging="180"/>
      </w:pPr>
    </w:lvl>
    <w:lvl w:ilvl="6" w:tplc="60BC76EC">
      <w:start w:val="1"/>
      <w:numFmt w:val="decimal"/>
      <w:lvlText w:val="%7."/>
      <w:lvlJc w:val="left"/>
      <w:pPr>
        <w:ind w:left="5040" w:hanging="360"/>
      </w:pPr>
    </w:lvl>
    <w:lvl w:ilvl="7" w:tplc="D01C74FA">
      <w:start w:val="1"/>
      <w:numFmt w:val="lowerLetter"/>
      <w:lvlText w:val="%8."/>
      <w:lvlJc w:val="left"/>
      <w:pPr>
        <w:ind w:left="5760" w:hanging="360"/>
      </w:pPr>
    </w:lvl>
    <w:lvl w:ilvl="8" w:tplc="11E852A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20183"/>
    <w:multiLevelType w:val="hybridMultilevel"/>
    <w:tmpl w:val="FFFFFFFF"/>
    <w:lvl w:ilvl="0" w:tplc="D52CB176">
      <w:start w:val="1"/>
      <w:numFmt w:val="decimal"/>
      <w:lvlText w:val="%1."/>
      <w:lvlJc w:val="left"/>
      <w:pPr>
        <w:ind w:left="720" w:hanging="360"/>
      </w:pPr>
    </w:lvl>
    <w:lvl w:ilvl="1" w:tplc="8D1E29A6">
      <w:start w:val="1"/>
      <w:numFmt w:val="lowerLetter"/>
      <w:lvlText w:val="%2."/>
      <w:lvlJc w:val="left"/>
      <w:pPr>
        <w:ind w:left="1440" w:hanging="360"/>
      </w:pPr>
    </w:lvl>
    <w:lvl w:ilvl="2" w:tplc="3B5C9AA0">
      <w:start w:val="1"/>
      <w:numFmt w:val="lowerRoman"/>
      <w:lvlText w:val="%3."/>
      <w:lvlJc w:val="right"/>
      <w:pPr>
        <w:ind w:left="2160" w:hanging="180"/>
      </w:pPr>
    </w:lvl>
    <w:lvl w:ilvl="3" w:tplc="7862A85C">
      <w:start w:val="1"/>
      <w:numFmt w:val="decimal"/>
      <w:lvlText w:val="%4."/>
      <w:lvlJc w:val="left"/>
      <w:pPr>
        <w:ind w:left="2880" w:hanging="360"/>
      </w:pPr>
    </w:lvl>
    <w:lvl w:ilvl="4" w:tplc="8454F9D4">
      <w:start w:val="1"/>
      <w:numFmt w:val="lowerLetter"/>
      <w:lvlText w:val="%5."/>
      <w:lvlJc w:val="left"/>
      <w:pPr>
        <w:ind w:left="3600" w:hanging="360"/>
      </w:pPr>
    </w:lvl>
    <w:lvl w:ilvl="5" w:tplc="E71227E4">
      <w:start w:val="1"/>
      <w:numFmt w:val="lowerRoman"/>
      <w:lvlText w:val="%6."/>
      <w:lvlJc w:val="right"/>
      <w:pPr>
        <w:ind w:left="4320" w:hanging="180"/>
      </w:pPr>
    </w:lvl>
    <w:lvl w:ilvl="6" w:tplc="AF76BF56">
      <w:start w:val="1"/>
      <w:numFmt w:val="decimal"/>
      <w:lvlText w:val="%7."/>
      <w:lvlJc w:val="left"/>
      <w:pPr>
        <w:ind w:left="5040" w:hanging="360"/>
      </w:pPr>
    </w:lvl>
    <w:lvl w:ilvl="7" w:tplc="C3BCA5EA">
      <w:start w:val="1"/>
      <w:numFmt w:val="lowerLetter"/>
      <w:lvlText w:val="%8."/>
      <w:lvlJc w:val="left"/>
      <w:pPr>
        <w:ind w:left="5760" w:hanging="360"/>
      </w:pPr>
    </w:lvl>
    <w:lvl w:ilvl="8" w:tplc="AD3675A0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3874">
    <w:abstractNumId w:val="14"/>
  </w:num>
  <w:num w:numId="2" w16cid:durableId="1040132244">
    <w:abstractNumId w:val="28"/>
  </w:num>
  <w:num w:numId="3" w16cid:durableId="1892033778">
    <w:abstractNumId w:val="34"/>
  </w:num>
  <w:num w:numId="4" w16cid:durableId="1441796213">
    <w:abstractNumId w:val="30"/>
  </w:num>
  <w:num w:numId="5" w16cid:durableId="941496738">
    <w:abstractNumId w:val="15"/>
  </w:num>
  <w:num w:numId="6" w16cid:durableId="40788158">
    <w:abstractNumId w:val="3"/>
  </w:num>
  <w:num w:numId="7" w16cid:durableId="993875167">
    <w:abstractNumId w:val="25"/>
  </w:num>
  <w:num w:numId="8" w16cid:durableId="105852871">
    <w:abstractNumId w:val="19"/>
  </w:num>
  <w:num w:numId="9" w16cid:durableId="787430146">
    <w:abstractNumId w:val="9"/>
  </w:num>
  <w:num w:numId="10" w16cid:durableId="625283986">
    <w:abstractNumId w:val="18"/>
  </w:num>
  <w:num w:numId="11" w16cid:durableId="526333437">
    <w:abstractNumId w:val="26"/>
  </w:num>
  <w:num w:numId="12" w16cid:durableId="816805198">
    <w:abstractNumId w:val="0"/>
  </w:num>
  <w:num w:numId="13" w16cid:durableId="128868087">
    <w:abstractNumId w:val="23"/>
  </w:num>
  <w:num w:numId="14" w16cid:durableId="189146526">
    <w:abstractNumId w:val="20"/>
  </w:num>
  <w:num w:numId="15" w16cid:durableId="630864525">
    <w:abstractNumId w:val="32"/>
  </w:num>
  <w:num w:numId="16" w16cid:durableId="389380142">
    <w:abstractNumId w:val="22"/>
  </w:num>
  <w:num w:numId="17" w16cid:durableId="654459899">
    <w:abstractNumId w:val="10"/>
  </w:num>
  <w:num w:numId="18" w16cid:durableId="129980584">
    <w:abstractNumId w:val="33"/>
  </w:num>
  <w:num w:numId="19" w16cid:durableId="160197991">
    <w:abstractNumId w:val="6"/>
  </w:num>
  <w:num w:numId="20" w16cid:durableId="1496843810">
    <w:abstractNumId w:val="21"/>
  </w:num>
  <w:num w:numId="21" w16cid:durableId="1577742695">
    <w:abstractNumId w:val="13"/>
  </w:num>
  <w:num w:numId="22" w16cid:durableId="252396078">
    <w:abstractNumId w:val="12"/>
  </w:num>
  <w:num w:numId="23" w16cid:durableId="6830346">
    <w:abstractNumId w:val="4"/>
  </w:num>
  <w:num w:numId="24" w16cid:durableId="1662387781">
    <w:abstractNumId w:val="16"/>
  </w:num>
  <w:num w:numId="25" w16cid:durableId="918827499">
    <w:abstractNumId w:val="35"/>
  </w:num>
  <w:num w:numId="26" w16cid:durableId="937327425">
    <w:abstractNumId w:val="2"/>
  </w:num>
  <w:num w:numId="27" w16cid:durableId="848954269">
    <w:abstractNumId w:val="8"/>
  </w:num>
  <w:num w:numId="28" w16cid:durableId="1314993558">
    <w:abstractNumId w:val="11"/>
  </w:num>
  <w:num w:numId="29" w16cid:durableId="1882816484">
    <w:abstractNumId w:val="29"/>
  </w:num>
  <w:num w:numId="30" w16cid:durableId="834148270">
    <w:abstractNumId w:val="1"/>
  </w:num>
  <w:num w:numId="31" w16cid:durableId="714741540">
    <w:abstractNumId w:val="17"/>
  </w:num>
  <w:num w:numId="32" w16cid:durableId="1759256640">
    <w:abstractNumId w:val="24"/>
  </w:num>
  <w:num w:numId="33" w16cid:durableId="858663764">
    <w:abstractNumId w:val="31"/>
  </w:num>
  <w:num w:numId="34" w16cid:durableId="1084183675">
    <w:abstractNumId w:val="7"/>
  </w:num>
  <w:num w:numId="35" w16cid:durableId="6754811">
    <w:abstractNumId w:val="27"/>
  </w:num>
  <w:num w:numId="36" w16cid:durableId="4847076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LQ0MbU0sTAwtjRT0lEKTi0uzszPAykwrgUAMA/LoiwAAAA="/>
  </w:docVars>
  <w:rsids>
    <w:rsidRoot w:val="6E67DA9C"/>
    <w:rsid w:val="0001668B"/>
    <w:rsid w:val="000174C5"/>
    <w:rsid w:val="00017552"/>
    <w:rsid w:val="00020B32"/>
    <w:rsid w:val="00026749"/>
    <w:rsid w:val="00031DC2"/>
    <w:rsid w:val="00036F73"/>
    <w:rsid w:val="00040836"/>
    <w:rsid w:val="00041DBB"/>
    <w:rsid w:val="000434EB"/>
    <w:rsid w:val="0005455D"/>
    <w:rsid w:val="00060D3C"/>
    <w:rsid w:val="00062B38"/>
    <w:rsid w:val="00066729"/>
    <w:rsid w:val="000A0612"/>
    <w:rsid w:val="000A7AD3"/>
    <w:rsid w:val="000B3865"/>
    <w:rsid w:val="000B45E6"/>
    <w:rsid w:val="000B5E47"/>
    <w:rsid w:val="000B6621"/>
    <w:rsid w:val="000C2F47"/>
    <w:rsid w:val="000D4CD1"/>
    <w:rsid w:val="000D5E26"/>
    <w:rsid w:val="000D64F9"/>
    <w:rsid w:val="000E0F86"/>
    <w:rsid w:val="000E463E"/>
    <w:rsid w:val="000E74B3"/>
    <w:rsid w:val="000EE802"/>
    <w:rsid w:val="000F72AA"/>
    <w:rsid w:val="0010347C"/>
    <w:rsid w:val="00104044"/>
    <w:rsid w:val="001046F6"/>
    <w:rsid w:val="00106E56"/>
    <w:rsid w:val="00107147"/>
    <w:rsid w:val="001258C5"/>
    <w:rsid w:val="00136325"/>
    <w:rsid w:val="00137872"/>
    <w:rsid w:val="001408A3"/>
    <w:rsid w:val="001410E8"/>
    <w:rsid w:val="001412F5"/>
    <w:rsid w:val="00167B7E"/>
    <w:rsid w:val="00181DD3"/>
    <w:rsid w:val="001837EC"/>
    <w:rsid w:val="001841A0"/>
    <w:rsid w:val="00190E1D"/>
    <w:rsid w:val="00192AFA"/>
    <w:rsid w:val="00193ADA"/>
    <w:rsid w:val="00194130"/>
    <w:rsid w:val="001A4BCB"/>
    <w:rsid w:val="001A7493"/>
    <w:rsid w:val="001B41C4"/>
    <w:rsid w:val="001B45B6"/>
    <w:rsid w:val="001B6A05"/>
    <w:rsid w:val="001C27F9"/>
    <w:rsid w:val="001C56F3"/>
    <w:rsid w:val="001D0EBC"/>
    <w:rsid w:val="001E1A38"/>
    <w:rsid w:val="001E4C6E"/>
    <w:rsid w:val="001F07F2"/>
    <w:rsid w:val="001F3730"/>
    <w:rsid w:val="001F589D"/>
    <w:rsid w:val="0020054E"/>
    <w:rsid w:val="00203497"/>
    <w:rsid w:val="00204B31"/>
    <w:rsid w:val="0021045A"/>
    <w:rsid w:val="00232450"/>
    <w:rsid w:val="0023379F"/>
    <w:rsid w:val="002367A8"/>
    <w:rsid w:val="00247174"/>
    <w:rsid w:val="00252C9E"/>
    <w:rsid w:val="00265B6A"/>
    <w:rsid w:val="00265D2D"/>
    <w:rsid w:val="0026742B"/>
    <w:rsid w:val="00267FA0"/>
    <w:rsid w:val="00271EB4"/>
    <w:rsid w:val="00271FC4"/>
    <w:rsid w:val="002772BC"/>
    <w:rsid w:val="002801E8"/>
    <w:rsid w:val="00282141"/>
    <w:rsid w:val="00282156"/>
    <w:rsid w:val="00291CD6"/>
    <w:rsid w:val="002A28BC"/>
    <w:rsid w:val="002A30A9"/>
    <w:rsid w:val="002A43C4"/>
    <w:rsid w:val="002B28F9"/>
    <w:rsid w:val="002B4D87"/>
    <w:rsid w:val="002B7C18"/>
    <w:rsid w:val="002D00A5"/>
    <w:rsid w:val="002F0E5B"/>
    <w:rsid w:val="002F36B1"/>
    <w:rsid w:val="0030639D"/>
    <w:rsid w:val="00312D9D"/>
    <w:rsid w:val="00315110"/>
    <w:rsid w:val="00323CB1"/>
    <w:rsid w:val="003253C5"/>
    <w:rsid w:val="0036335A"/>
    <w:rsid w:val="003838E8"/>
    <w:rsid w:val="003921DD"/>
    <w:rsid w:val="00395F8C"/>
    <w:rsid w:val="00396DE0"/>
    <w:rsid w:val="003A01EE"/>
    <w:rsid w:val="003A7FD2"/>
    <w:rsid w:val="003B367B"/>
    <w:rsid w:val="003C25D3"/>
    <w:rsid w:val="003D5E7C"/>
    <w:rsid w:val="003E29CC"/>
    <w:rsid w:val="003E3D1F"/>
    <w:rsid w:val="003F7719"/>
    <w:rsid w:val="00401523"/>
    <w:rsid w:val="00402385"/>
    <w:rsid w:val="00407B5A"/>
    <w:rsid w:val="00413F00"/>
    <w:rsid w:val="00417A1B"/>
    <w:rsid w:val="00417E1A"/>
    <w:rsid w:val="0042739F"/>
    <w:rsid w:val="00427E55"/>
    <w:rsid w:val="00427F5E"/>
    <w:rsid w:val="00450248"/>
    <w:rsid w:val="004540AA"/>
    <w:rsid w:val="00461E84"/>
    <w:rsid w:val="004665AC"/>
    <w:rsid w:val="00475FB7"/>
    <w:rsid w:val="00485F3E"/>
    <w:rsid w:val="00486525"/>
    <w:rsid w:val="00486E43"/>
    <w:rsid w:val="00496027"/>
    <w:rsid w:val="004A1A2F"/>
    <w:rsid w:val="004B2540"/>
    <w:rsid w:val="004C24FF"/>
    <w:rsid w:val="004D3222"/>
    <w:rsid w:val="004D538C"/>
    <w:rsid w:val="004E5674"/>
    <w:rsid w:val="004E6B6F"/>
    <w:rsid w:val="004F0608"/>
    <w:rsid w:val="00503076"/>
    <w:rsid w:val="00503ED3"/>
    <w:rsid w:val="00522F44"/>
    <w:rsid w:val="00553554"/>
    <w:rsid w:val="0055743C"/>
    <w:rsid w:val="0056320C"/>
    <w:rsid w:val="005727B2"/>
    <w:rsid w:val="00577ABA"/>
    <w:rsid w:val="005823EE"/>
    <w:rsid w:val="005851E5"/>
    <w:rsid w:val="00594988"/>
    <w:rsid w:val="00595F18"/>
    <w:rsid w:val="005A30AE"/>
    <w:rsid w:val="005A3E77"/>
    <w:rsid w:val="005B29FC"/>
    <w:rsid w:val="005B74B8"/>
    <w:rsid w:val="005D3690"/>
    <w:rsid w:val="005D63C9"/>
    <w:rsid w:val="005E1310"/>
    <w:rsid w:val="005E20CA"/>
    <w:rsid w:val="005F43DE"/>
    <w:rsid w:val="00606AB9"/>
    <w:rsid w:val="00613E13"/>
    <w:rsid w:val="00614067"/>
    <w:rsid w:val="006144E7"/>
    <w:rsid w:val="00615F50"/>
    <w:rsid w:val="00617820"/>
    <w:rsid w:val="00640A46"/>
    <w:rsid w:val="00650E63"/>
    <w:rsid w:val="00651BC3"/>
    <w:rsid w:val="00653226"/>
    <w:rsid w:val="0065430D"/>
    <w:rsid w:val="00656F2A"/>
    <w:rsid w:val="00660779"/>
    <w:rsid w:val="00664379"/>
    <w:rsid w:val="006654A6"/>
    <w:rsid w:val="00673015"/>
    <w:rsid w:val="00684DE0"/>
    <w:rsid w:val="006A2B8F"/>
    <w:rsid w:val="006B00C6"/>
    <w:rsid w:val="006B2DC1"/>
    <w:rsid w:val="006D58B3"/>
    <w:rsid w:val="006E1D5A"/>
    <w:rsid w:val="006E6C4A"/>
    <w:rsid w:val="006E707B"/>
    <w:rsid w:val="006F2827"/>
    <w:rsid w:val="006F7BFD"/>
    <w:rsid w:val="007005A0"/>
    <w:rsid w:val="00701C7E"/>
    <w:rsid w:val="007072C1"/>
    <w:rsid w:val="00710F2F"/>
    <w:rsid w:val="007154D4"/>
    <w:rsid w:val="00724A0E"/>
    <w:rsid w:val="00725078"/>
    <w:rsid w:val="00730BAE"/>
    <w:rsid w:val="007320CC"/>
    <w:rsid w:val="00733A1B"/>
    <w:rsid w:val="007373A5"/>
    <w:rsid w:val="00737696"/>
    <w:rsid w:val="0074646F"/>
    <w:rsid w:val="00747413"/>
    <w:rsid w:val="00753BA9"/>
    <w:rsid w:val="00755738"/>
    <w:rsid w:val="00761E58"/>
    <w:rsid w:val="00784A34"/>
    <w:rsid w:val="007862DA"/>
    <w:rsid w:val="007A1FC9"/>
    <w:rsid w:val="007A617E"/>
    <w:rsid w:val="007B228B"/>
    <w:rsid w:val="007D04E9"/>
    <w:rsid w:val="007D11E0"/>
    <w:rsid w:val="007E06B2"/>
    <w:rsid w:val="007E0F23"/>
    <w:rsid w:val="007E2C48"/>
    <w:rsid w:val="007E7497"/>
    <w:rsid w:val="007F013F"/>
    <w:rsid w:val="007F1477"/>
    <w:rsid w:val="007F2230"/>
    <w:rsid w:val="007F2EBB"/>
    <w:rsid w:val="007F39D4"/>
    <w:rsid w:val="00800E89"/>
    <w:rsid w:val="0080709C"/>
    <w:rsid w:val="00815652"/>
    <w:rsid w:val="00816B81"/>
    <w:rsid w:val="00830312"/>
    <w:rsid w:val="00832053"/>
    <w:rsid w:val="00842CF8"/>
    <w:rsid w:val="008463EF"/>
    <w:rsid w:val="008527F1"/>
    <w:rsid w:val="008576E1"/>
    <w:rsid w:val="00876F0F"/>
    <w:rsid w:val="00887DA9"/>
    <w:rsid w:val="00892D9F"/>
    <w:rsid w:val="008930B2"/>
    <w:rsid w:val="008A62C6"/>
    <w:rsid w:val="008B141C"/>
    <w:rsid w:val="008B168B"/>
    <w:rsid w:val="008B2477"/>
    <w:rsid w:val="008B6ECA"/>
    <w:rsid w:val="008C356C"/>
    <w:rsid w:val="008C6063"/>
    <w:rsid w:val="008D2CB4"/>
    <w:rsid w:val="008E0F40"/>
    <w:rsid w:val="008E1FEF"/>
    <w:rsid w:val="008F1071"/>
    <w:rsid w:val="008F154A"/>
    <w:rsid w:val="008F22DC"/>
    <w:rsid w:val="009029F3"/>
    <w:rsid w:val="009100CA"/>
    <w:rsid w:val="0091056B"/>
    <w:rsid w:val="00920A2C"/>
    <w:rsid w:val="009273CA"/>
    <w:rsid w:val="00952787"/>
    <w:rsid w:val="009540B7"/>
    <w:rsid w:val="00957A64"/>
    <w:rsid w:val="00964142"/>
    <w:rsid w:val="00965CC2"/>
    <w:rsid w:val="00972C85"/>
    <w:rsid w:val="009747B6"/>
    <w:rsid w:val="0097AAC4"/>
    <w:rsid w:val="00982C93"/>
    <w:rsid w:val="00990CA8"/>
    <w:rsid w:val="0099469F"/>
    <w:rsid w:val="009B36C4"/>
    <w:rsid w:val="009B675E"/>
    <w:rsid w:val="009C016E"/>
    <w:rsid w:val="009C49FF"/>
    <w:rsid w:val="009C580A"/>
    <w:rsid w:val="009C6EE9"/>
    <w:rsid w:val="009D00E3"/>
    <w:rsid w:val="009D08E8"/>
    <w:rsid w:val="009E1E68"/>
    <w:rsid w:val="009E6CC5"/>
    <w:rsid w:val="009E7DCB"/>
    <w:rsid w:val="009F12F1"/>
    <w:rsid w:val="009F447D"/>
    <w:rsid w:val="00A00178"/>
    <w:rsid w:val="00A02ED1"/>
    <w:rsid w:val="00A041AE"/>
    <w:rsid w:val="00A066B8"/>
    <w:rsid w:val="00A26F33"/>
    <w:rsid w:val="00A41258"/>
    <w:rsid w:val="00A45D4F"/>
    <w:rsid w:val="00A46642"/>
    <w:rsid w:val="00A59CB7"/>
    <w:rsid w:val="00A64C19"/>
    <w:rsid w:val="00A6658E"/>
    <w:rsid w:val="00A71612"/>
    <w:rsid w:val="00A740F9"/>
    <w:rsid w:val="00AA135E"/>
    <w:rsid w:val="00AA4A72"/>
    <w:rsid w:val="00AA5D99"/>
    <w:rsid w:val="00AB1E3B"/>
    <w:rsid w:val="00AC3FFC"/>
    <w:rsid w:val="00AD51D3"/>
    <w:rsid w:val="00AE28D4"/>
    <w:rsid w:val="00AE300B"/>
    <w:rsid w:val="00AE6AA4"/>
    <w:rsid w:val="00AF26E4"/>
    <w:rsid w:val="00B001FE"/>
    <w:rsid w:val="00B01352"/>
    <w:rsid w:val="00B0395A"/>
    <w:rsid w:val="00B065E4"/>
    <w:rsid w:val="00B128EF"/>
    <w:rsid w:val="00B27DCF"/>
    <w:rsid w:val="00B27EB7"/>
    <w:rsid w:val="00B352A1"/>
    <w:rsid w:val="00B413BB"/>
    <w:rsid w:val="00B45A06"/>
    <w:rsid w:val="00B45B02"/>
    <w:rsid w:val="00B66FA0"/>
    <w:rsid w:val="00B70560"/>
    <w:rsid w:val="00B77215"/>
    <w:rsid w:val="00B80CFD"/>
    <w:rsid w:val="00B8380D"/>
    <w:rsid w:val="00B8553B"/>
    <w:rsid w:val="00B871FD"/>
    <w:rsid w:val="00B91032"/>
    <w:rsid w:val="00B92E99"/>
    <w:rsid w:val="00B93B38"/>
    <w:rsid w:val="00BB519E"/>
    <w:rsid w:val="00BE22B2"/>
    <w:rsid w:val="00BE30E4"/>
    <w:rsid w:val="00C137AF"/>
    <w:rsid w:val="00C22346"/>
    <w:rsid w:val="00C25104"/>
    <w:rsid w:val="00C27081"/>
    <w:rsid w:val="00C31C80"/>
    <w:rsid w:val="00C36841"/>
    <w:rsid w:val="00C4350C"/>
    <w:rsid w:val="00C45800"/>
    <w:rsid w:val="00C52431"/>
    <w:rsid w:val="00C65186"/>
    <w:rsid w:val="00C70D53"/>
    <w:rsid w:val="00C71BBF"/>
    <w:rsid w:val="00C77D14"/>
    <w:rsid w:val="00C8293B"/>
    <w:rsid w:val="00C845CA"/>
    <w:rsid w:val="00C92683"/>
    <w:rsid w:val="00C93F9D"/>
    <w:rsid w:val="00C94E1D"/>
    <w:rsid w:val="00C95A64"/>
    <w:rsid w:val="00CB2F30"/>
    <w:rsid w:val="00CB722B"/>
    <w:rsid w:val="00CE78EB"/>
    <w:rsid w:val="00CF069F"/>
    <w:rsid w:val="00D00973"/>
    <w:rsid w:val="00D011F9"/>
    <w:rsid w:val="00D17FC4"/>
    <w:rsid w:val="00D3797B"/>
    <w:rsid w:val="00D40285"/>
    <w:rsid w:val="00D42E10"/>
    <w:rsid w:val="00D45465"/>
    <w:rsid w:val="00D516C7"/>
    <w:rsid w:val="00D51FF7"/>
    <w:rsid w:val="00D53A13"/>
    <w:rsid w:val="00D61854"/>
    <w:rsid w:val="00D634BF"/>
    <w:rsid w:val="00D85BDE"/>
    <w:rsid w:val="00D90CAE"/>
    <w:rsid w:val="00DA7E9E"/>
    <w:rsid w:val="00DB7D89"/>
    <w:rsid w:val="00DC63FF"/>
    <w:rsid w:val="00DE227B"/>
    <w:rsid w:val="00DE2DCD"/>
    <w:rsid w:val="00DE5A9C"/>
    <w:rsid w:val="00DF2634"/>
    <w:rsid w:val="00DF3B64"/>
    <w:rsid w:val="00E1123B"/>
    <w:rsid w:val="00E244DE"/>
    <w:rsid w:val="00E27408"/>
    <w:rsid w:val="00E30F09"/>
    <w:rsid w:val="00E32798"/>
    <w:rsid w:val="00E40670"/>
    <w:rsid w:val="00E44306"/>
    <w:rsid w:val="00E56AB9"/>
    <w:rsid w:val="00E6149D"/>
    <w:rsid w:val="00E72232"/>
    <w:rsid w:val="00E74692"/>
    <w:rsid w:val="00E775F9"/>
    <w:rsid w:val="00EA4604"/>
    <w:rsid w:val="00EA7F55"/>
    <w:rsid w:val="00EB3EE3"/>
    <w:rsid w:val="00EC526C"/>
    <w:rsid w:val="00ED257C"/>
    <w:rsid w:val="00ED53C7"/>
    <w:rsid w:val="00ED5880"/>
    <w:rsid w:val="00ED68D0"/>
    <w:rsid w:val="00ED6A88"/>
    <w:rsid w:val="00EE4693"/>
    <w:rsid w:val="00EF7F7C"/>
    <w:rsid w:val="00F01852"/>
    <w:rsid w:val="00F021E7"/>
    <w:rsid w:val="00F15232"/>
    <w:rsid w:val="00F32D03"/>
    <w:rsid w:val="00F360C7"/>
    <w:rsid w:val="00F41F0F"/>
    <w:rsid w:val="00F43790"/>
    <w:rsid w:val="00F47A82"/>
    <w:rsid w:val="00F508CC"/>
    <w:rsid w:val="00F52419"/>
    <w:rsid w:val="00F64DB4"/>
    <w:rsid w:val="00F66D92"/>
    <w:rsid w:val="00F67550"/>
    <w:rsid w:val="00F74AE1"/>
    <w:rsid w:val="00F77357"/>
    <w:rsid w:val="00F87E3A"/>
    <w:rsid w:val="00F914C4"/>
    <w:rsid w:val="00F91D2B"/>
    <w:rsid w:val="00F96F70"/>
    <w:rsid w:val="00FA2157"/>
    <w:rsid w:val="00FC19E5"/>
    <w:rsid w:val="00FD2A1A"/>
    <w:rsid w:val="00FD7036"/>
    <w:rsid w:val="00FD7BB3"/>
    <w:rsid w:val="00FE3320"/>
    <w:rsid w:val="00FE478F"/>
    <w:rsid w:val="00FE7C3E"/>
    <w:rsid w:val="00FF4070"/>
    <w:rsid w:val="00FF4F1F"/>
    <w:rsid w:val="00FF7D83"/>
    <w:rsid w:val="00FFBA42"/>
    <w:rsid w:val="0119DA19"/>
    <w:rsid w:val="012161FD"/>
    <w:rsid w:val="012AECB7"/>
    <w:rsid w:val="019578CB"/>
    <w:rsid w:val="0195CD05"/>
    <w:rsid w:val="01B1BCC3"/>
    <w:rsid w:val="01C0B897"/>
    <w:rsid w:val="01D73261"/>
    <w:rsid w:val="01EC5553"/>
    <w:rsid w:val="01F9FF68"/>
    <w:rsid w:val="02042FE3"/>
    <w:rsid w:val="021952D5"/>
    <w:rsid w:val="02337B25"/>
    <w:rsid w:val="0238BEF9"/>
    <w:rsid w:val="02466CFD"/>
    <w:rsid w:val="02657FCF"/>
    <w:rsid w:val="02AD6FE9"/>
    <w:rsid w:val="02C248ED"/>
    <w:rsid w:val="02D79348"/>
    <w:rsid w:val="02E9439E"/>
    <w:rsid w:val="02EFBF86"/>
    <w:rsid w:val="0304C39B"/>
    <w:rsid w:val="030941BD"/>
    <w:rsid w:val="031CBD08"/>
    <w:rsid w:val="033A2FF0"/>
    <w:rsid w:val="038BBC21"/>
    <w:rsid w:val="03ACBA25"/>
    <w:rsid w:val="03B10945"/>
    <w:rsid w:val="03D380E6"/>
    <w:rsid w:val="03DE06C7"/>
    <w:rsid w:val="03DEEEF2"/>
    <w:rsid w:val="04181866"/>
    <w:rsid w:val="04277C4E"/>
    <w:rsid w:val="0434F87F"/>
    <w:rsid w:val="044961CF"/>
    <w:rsid w:val="04EEF496"/>
    <w:rsid w:val="04FC695C"/>
    <w:rsid w:val="051E153D"/>
    <w:rsid w:val="0554F5F1"/>
    <w:rsid w:val="0554F65C"/>
    <w:rsid w:val="056B1BE7"/>
    <w:rsid w:val="057E3C34"/>
    <w:rsid w:val="05980AC8"/>
    <w:rsid w:val="05CBE985"/>
    <w:rsid w:val="05E58C5D"/>
    <w:rsid w:val="062C51B2"/>
    <w:rsid w:val="065F3FAD"/>
    <w:rsid w:val="06994464"/>
    <w:rsid w:val="06AE285D"/>
    <w:rsid w:val="06F87F98"/>
    <w:rsid w:val="07164EBA"/>
    <w:rsid w:val="074FB928"/>
    <w:rsid w:val="07618EE4"/>
    <w:rsid w:val="07C82213"/>
    <w:rsid w:val="07D38355"/>
    <w:rsid w:val="089F555D"/>
    <w:rsid w:val="08A2BCA9"/>
    <w:rsid w:val="08B01724"/>
    <w:rsid w:val="08CC92FD"/>
    <w:rsid w:val="08D3E43C"/>
    <w:rsid w:val="09707312"/>
    <w:rsid w:val="099439CE"/>
    <w:rsid w:val="09AD5A39"/>
    <w:rsid w:val="09B1D8D1"/>
    <w:rsid w:val="09BFFD5D"/>
    <w:rsid w:val="09C94398"/>
    <w:rsid w:val="09DF99D8"/>
    <w:rsid w:val="09EB750F"/>
    <w:rsid w:val="0A497A4B"/>
    <w:rsid w:val="0A869BC0"/>
    <w:rsid w:val="0AEB3E1F"/>
    <w:rsid w:val="0AFB0341"/>
    <w:rsid w:val="0BAE2FFB"/>
    <w:rsid w:val="0BB12553"/>
    <w:rsid w:val="0BDA5D6B"/>
    <w:rsid w:val="0C0433BF"/>
    <w:rsid w:val="0C141DF0"/>
    <w:rsid w:val="0C313BE0"/>
    <w:rsid w:val="0C5EC14B"/>
    <w:rsid w:val="0C64EAD2"/>
    <w:rsid w:val="0C885B52"/>
    <w:rsid w:val="0C8F7E8F"/>
    <w:rsid w:val="0C8FE336"/>
    <w:rsid w:val="0C9B9336"/>
    <w:rsid w:val="0CC7E9D9"/>
    <w:rsid w:val="0CD8C018"/>
    <w:rsid w:val="0CFCBDD2"/>
    <w:rsid w:val="0D2E3DB1"/>
    <w:rsid w:val="0D762DCC"/>
    <w:rsid w:val="0D8806DF"/>
    <w:rsid w:val="0D970560"/>
    <w:rsid w:val="0DA00420"/>
    <w:rsid w:val="0DC5F84A"/>
    <w:rsid w:val="0DCE5B97"/>
    <w:rsid w:val="0DD84458"/>
    <w:rsid w:val="0DDD507A"/>
    <w:rsid w:val="0DE2F72C"/>
    <w:rsid w:val="0E0E3C5B"/>
    <w:rsid w:val="0E3658CB"/>
    <w:rsid w:val="0E7344D4"/>
    <w:rsid w:val="0E8F2FB8"/>
    <w:rsid w:val="0EF8B41A"/>
    <w:rsid w:val="0F06304B"/>
    <w:rsid w:val="0F0AB93A"/>
    <w:rsid w:val="0F0B07EE"/>
    <w:rsid w:val="0F3BD481"/>
    <w:rsid w:val="0F542EC1"/>
    <w:rsid w:val="0F7CADAB"/>
    <w:rsid w:val="0F8190EA"/>
    <w:rsid w:val="0F8A29DC"/>
    <w:rsid w:val="0F9925B0"/>
    <w:rsid w:val="0FC62332"/>
    <w:rsid w:val="10099A7E"/>
    <w:rsid w:val="10730E5E"/>
    <w:rsid w:val="10DC25C2"/>
    <w:rsid w:val="10F96162"/>
    <w:rsid w:val="1124782F"/>
    <w:rsid w:val="113262C6"/>
    <w:rsid w:val="1136FDD5"/>
    <w:rsid w:val="115BCC75"/>
    <w:rsid w:val="116F0459"/>
    <w:rsid w:val="117AC5B8"/>
    <w:rsid w:val="1253BD4D"/>
    <w:rsid w:val="125693C8"/>
    <w:rsid w:val="126EC006"/>
    <w:rsid w:val="12737543"/>
    <w:rsid w:val="12C293EC"/>
    <w:rsid w:val="12EDD6FB"/>
    <w:rsid w:val="12FD2C7C"/>
    <w:rsid w:val="130932EF"/>
    <w:rsid w:val="130AD4BA"/>
    <w:rsid w:val="1335A359"/>
    <w:rsid w:val="1369E00D"/>
    <w:rsid w:val="13722A39"/>
    <w:rsid w:val="13B72128"/>
    <w:rsid w:val="13C0323D"/>
    <w:rsid w:val="13D89A92"/>
    <w:rsid w:val="13EBAE25"/>
    <w:rsid w:val="14290760"/>
    <w:rsid w:val="1444C355"/>
    <w:rsid w:val="144CDBD5"/>
    <w:rsid w:val="144D1582"/>
    <w:rsid w:val="148A65B0"/>
    <w:rsid w:val="14F35C88"/>
    <w:rsid w:val="14F5F73F"/>
    <w:rsid w:val="150400E2"/>
    <w:rsid w:val="150BBDCB"/>
    <w:rsid w:val="152DE51B"/>
    <w:rsid w:val="15514903"/>
    <w:rsid w:val="15617789"/>
    <w:rsid w:val="1566F97F"/>
    <w:rsid w:val="15C9C939"/>
    <w:rsid w:val="15CD4C45"/>
    <w:rsid w:val="15F24823"/>
    <w:rsid w:val="15F86F41"/>
    <w:rsid w:val="160475BD"/>
    <w:rsid w:val="1676C794"/>
    <w:rsid w:val="16AF5AA1"/>
    <w:rsid w:val="16CB21D1"/>
    <w:rsid w:val="16CD336C"/>
    <w:rsid w:val="16E7B1FF"/>
    <w:rsid w:val="17130251"/>
    <w:rsid w:val="171FA68C"/>
    <w:rsid w:val="1734352F"/>
    <w:rsid w:val="1742A91A"/>
    <w:rsid w:val="17857F92"/>
    <w:rsid w:val="1788FB59"/>
    <w:rsid w:val="17B180F5"/>
    <w:rsid w:val="180DEDCD"/>
    <w:rsid w:val="182310BF"/>
    <w:rsid w:val="182C9DB1"/>
    <w:rsid w:val="183813A7"/>
    <w:rsid w:val="183E1378"/>
    <w:rsid w:val="1863AF99"/>
    <w:rsid w:val="1880CA69"/>
    <w:rsid w:val="18943AE7"/>
    <w:rsid w:val="18DE797B"/>
    <w:rsid w:val="18F68818"/>
    <w:rsid w:val="190E8185"/>
    <w:rsid w:val="195E5A57"/>
    <w:rsid w:val="198BBC80"/>
    <w:rsid w:val="19A44D65"/>
    <w:rsid w:val="19E7C4B1"/>
    <w:rsid w:val="19FCE7A3"/>
    <w:rsid w:val="1AA56B3A"/>
    <w:rsid w:val="1AC54EEE"/>
    <w:rsid w:val="1AC7DBE9"/>
    <w:rsid w:val="1ADCEDB3"/>
    <w:rsid w:val="1B115DB0"/>
    <w:rsid w:val="1B641B15"/>
    <w:rsid w:val="1BF08135"/>
    <w:rsid w:val="1C0B111C"/>
    <w:rsid w:val="1C37DF78"/>
    <w:rsid w:val="1C63AC4A"/>
    <w:rsid w:val="1C801778"/>
    <w:rsid w:val="1C9C86DE"/>
    <w:rsid w:val="1C9EA65A"/>
    <w:rsid w:val="1CD281F9"/>
    <w:rsid w:val="1CDAF208"/>
    <w:rsid w:val="1D1C7CE0"/>
    <w:rsid w:val="1D45CA62"/>
    <w:rsid w:val="1D4D1B8A"/>
    <w:rsid w:val="1D8C5196"/>
    <w:rsid w:val="1DA0E263"/>
    <w:rsid w:val="1DAE3690"/>
    <w:rsid w:val="1DDA37F3"/>
    <w:rsid w:val="1DE0FA5D"/>
    <w:rsid w:val="1DEABD70"/>
    <w:rsid w:val="1DF8CC8F"/>
    <w:rsid w:val="1DF9FEC3"/>
    <w:rsid w:val="1E285F4C"/>
    <w:rsid w:val="1EB24D2A"/>
    <w:rsid w:val="1EFD2377"/>
    <w:rsid w:val="1F43F2A5"/>
    <w:rsid w:val="1FBA2DF1"/>
    <w:rsid w:val="1FE8403F"/>
    <w:rsid w:val="1FF8FF02"/>
    <w:rsid w:val="207B76B5"/>
    <w:rsid w:val="20D0864F"/>
    <w:rsid w:val="2104C12B"/>
    <w:rsid w:val="210E563C"/>
    <w:rsid w:val="21534D2B"/>
    <w:rsid w:val="21A3922B"/>
    <w:rsid w:val="2237360D"/>
    <w:rsid w:val="2239A1C5"/>
    <w:rsid w:val="229754C2"/>
    <w:rsid w:val="229E788B"/>
    <w:rsid w:val="22A42221"/>
    <w:rsid w:val="22AF519C"/>
    <w:rsid w:val="22DE980F"/>
    <w:rsid w:val="22E5E350"/>
    <w:rsid w:val="2303F2A6"/>
    <w:rsid w:val="24142E97"/>
    <w:rsid w:val="2426F931"/>
    <w:rsid w:val="24492297"/>
    <w:rsid w:val="245603E0"/>
    <w:rsid w:val="24572328"/>
    <w:rsid w:val="248A75A6"/>
    <w:rsid w:val="24BA6314"/>
    <w:rsid w:val="24F2A5DB"/>
    <w:rsid w:val="253E6B5A"/>
    <w:rsid w:val="255645EA"/>
    <w:rsid w:val="256B9BAD"/>
    <w:rsid w:val="2593E7C6"/>
    <w:rsid w:val="259B3CD9"/>
    <w:rsid w:val="25C92755"/>
    <w:rsid w:val="25CAA481"/>
    <w:rsid w:val="25E7BBAC"/>
    <w:rsid w:val="26130ADF"/>
    <w:rsid w:val="2630214B"/>
    <w:rsid w:val="26313133"/>
    <w:rsid w:val="263E04CC"/>
    <w:rsid w:val="264E568F"/>
    <w:rsid w:val="26DDD228"/>
    <w:rsid w:val="27031F4C"/>
    <w:rsid w:val="270D98A3"/>
    <w:rsid w:val="276525B8"/>
    <w:rsid w:val="27658A5F"/>
    <w:rsid w:val="279913A6"/>
    <w:rsid w:val="279ABC2C"/>
    <w:rsid w:val="27D61752"/>
    <w:rsid w:val="27E3FEE2"/>
    <w:rsid w:val="280CD253"/>
    <w:rsid w:val="287CFC88"/>
    <w:rsid w:val="288485B3"/>
    <w:rsid w:val="289153F5"/>
    <w:rsid w:val="28F94F58"/>
    <w:rsid w:val="293D272D"/>
    <w:rsid w:val="293F6143"/>
    <w:rsid w:val="294205FB"/>
    <w:rsid w:val="294AABA1"/>
    <w:rsid w:val="29536939"/>
    <w:rsid w:val="297FDE3C"/>
    <w:rsid w:val="2980B6F8"/>
    <w:rsid w:val="2988265F"/>
    <w:rsid w:val="29C47E31"/>
    <w:rsid w:val="29CEF449"/>
    <w:rsid w:val="2A144B40"/>
    <w:rsid w:val="2A200109"/>
    <w:rsid w:val="2A201181"/>
    <w:rsid w:val="2A234A25"/>
    <w:rsid w:val="2ABE7DF6"/>
    <w:rsid w:val="2AF8E2BB"/>
    <w:rsid w:val="2B25995C"/>
    <w:rsid w:val="2B604E92"/>
    <w:rsid w:val="2B70B769"/>
    <w:rsid w:val="2B8A119C"/>
    <w:rsid w:val="2B8EE214"/>
    <w:rsid w:val="2BBD5014"/>
    <w:rsid w:val="2BCE207C"/>
    <w:rsid w:val="2C022D2B"/>
    <w:rsid w:val="2C29EBBA"/>
    <w:rsid w:val="2C74219C"/>
    <w:rsid w:val="2C968CA4"/>
    <w:rsid w:val="2CD08D95"/>
    <w:rsid w:val="2D7FBD7A"/>
    <w:rsid w:val="2D980749"/>
    <w:rsid w:val="2DC53897"/>
    <w:rsid w:val="2DF7C309"/>
    <w:rsid w:val="2DF96AF2"/>
    <w:rsid w:val="2E19A944"/>
    <w:rsid w:val="2E30837D"/>
    <w:rsid w:val="2E41357D"/>
    <w:rsid w:val="2E554D93"/>
    <w:rsid w:val="2E9287BD"/>
    <w:rsid w:val="2E97EF54"/>
    <w:rsid w:val="2EAED3D0"/>
    <w:rsid w:val="2ED5B30A"/>
    <w:rsid w:val="2EE93E1C"/>
    <w:rsid w:val="2EF29700"/>
    <w:rsid w:val="2F03486C"/>
    <w:rsid w:val="2F7C7E1A"/>
    <w:rsid w:val="2FBC9F5C"/>
    <w:rsid w:val="2FCC53DE"/>
    <w:rsid w:val="2FE1F93D"/>
    <w:rsid w:val="2FF021D5"/>
    <w:rsid w:val="2FF60133"/>
    <w:rsid w:val="30076EDB"/>
    <w:rsid w:val="3018E057"/>
    <w:rsid w:val="3030853D"/>
    <w:rsid w:val="303BC26B"/>
    <w:rsid w:val="30757C2C"/>
    <w:rsid w:val="308F74C0"/>
    <w:rsid w:val="30D9EA15"/>
    <w:rsid w:val="31079FE1"/>
    <w:rsid w:val="311CD361"/>
    <w:rsid w:val="311F13D5"/>
    <w:rsid w:val="312DCDD9"/>
    <w:rsid w:val="31319FE7"/>
    <w:rsid w:val="3178E65F"/>
    <w:rsid w:val="3195E240"/>
    <w:rsid w:val="31B08759"/>
    <w:rsid w:val="31B667B9"/>
    <w:rsid w:val="31C55ADB"/>
    <w:rsid w:val="31CF9016"/>
    <w:rsid w:val="31CFEA16"/>
    <w:rsid w:val="324295D6"/>
    <w:rsid w:val="325B26BB"/>
    <w:rsid w:val="325D109A"/>
    <w:rsid w:val="329E9E07"/>
    <w:rsid w:val="32B8A3C2"/>
    <w:rsid w:val="32CEC3B2"/>
    <w:rsid w:val="32D40B98"/>
    <w:rsid w:val="32FA180A"/>
    <w:rsid w:val="338244F3"/>
    <w:rsid w:val="33A9AEFB"/>
    <w:rsid w:val="33CC93E8"/>
    <w:rsid w:val="33E6FF29"/>
    <w:rsid w:val="33F83D75"/>
    <w:rsid w:val="341C6CBA"/>
    <w:rsid w:val="34321D36"/>
    <w:rsid w:val="344B7769"/>
    <w:rsid w:val="34C7870A"/>
    <w:rsid w:val="34E01459"/>
    <w:rsid w:val="3562E280"/>
    <w:rsid w:val="35805323"/>
    <w:rsid w:val="35AB1218"/>
    <w:rsid w:val="35FB0549"/>
    <w:rsid w:val="36100D10"/>
    <w:rsid w:val="36254E4D"/>
    <w:rsid w:val="364DE3A2"/>
    <w:rsid w:val="365C9978"/>
    <w:rsid w:val="369BC156"/>
    <w:rsid w:val="36CDA0DB"/>
    <w:rsid w:val="36DF38A2"/>
    <w:rsid w:val="372D3718"/>
    <w:rsid w:val="3761C052"/>
    <w:rsid w:val="37D69AB4"/>
    <w:rsid w:val="382BDFC2"/>
    <w:rsid w:val="38532191"/>
    <w:rsid w:val="38607548"/>
    <w:rsid w:val="3897E5AF"/>
    <w:rsid w:val="38A35F0A"/>
    <w:rsid w:val="38B90F86"/>
    <w:rsid w:val="392540B9"/>
    <w:rsid w:val="394A8548"/>
    <w:rsid w:val="39867E9E"/>
    <w:rsid w:val="399BA5F5"/>
    <w:rsid w:val="39ABD55F"/>
    <w:rsid w:val="3A2F9276"/>
    <w:rsid w:val="3AB6B382"/>
    <w:rsid w:val="3ACD2274"/>
    <w:rsid w:val="3B0D90B4"/>
    <w:rsid w:val="3B6003D4"/>
    <w:rsid w:val="3B742E7B"/>
    <w:rsid w:val="3B9CB64B"/>
    <w:rsid w:val="3BC8FAAC"/>
    <w:rsid w:val="3C303915"/>
    <w:rsid w:val="3C353175"/>
    <w:rsid w:val="3C417C11"/>
    <w:rsid w:val="3C6064BB"/>
    <w:rsid w:val="3C7890F9"/>
    <w:rsid w:val="3CC93538"/>
    <w:rsid w:val="3D0CDD36"/>
    <w:rsid w:val="3D730AC3"/>
    <w:rsid w:val="3DD101D6"/>
    <w:rsid w:val="3DDFF178"/>
    <w:rsid w:val="3E42282A"/>
    <w:rsid w:val="3E53073E"/>
    <w:rsid w:val="3E558378"/>
    <w:rsid w:val="3E602201"/>
    <w:rsid w:val="3E87959E"/>
    <w:rsid w:val="3E9EB3DF"/>
    <w:rsid w:val="3EA63BC3"/>
    <w:rsid w:val="3EB7A96B"/>
    <w:rsid w:val="3EC7DE19"/>
    <w:rsid w:val="3ECBB161"/>
    <w:rsid w:val="3F09BBB8"/>
    <w:rsid w:val="3F3DD8A3"/>
    <w:rsid w:val="3F54B11C"/>
    <w:rsid w:val="3FD77691"/>
    <w:rsid w:val="3FDFB692"/>
    <w:rsid w:val="3FFCE264"/>
    <w:rsid w:val="401C63B5"/>
    <w:rsid w:val="40249800"/>
    <w:rsid w:val="402F0421"/>
    <w:rsid w:val="40321431"/>
    <w:rsid w:val="40479F9E"/>
    <w:rsid w:val="40532727"/>
    <w:rsid w:val="40A6E90B"/>
    <w:rsid w:val="40DCE426"/>
    <w:rsid w:val="4107E1E5"/>
    <w:rsid w:val="41468359"/>
    <w:rsid w:val="41980A06"/>
    <w:rsid w:val="420BEB15"/>
    <w:rsid w:val="424184B7"/>
    <w:rsid w:val="42853499"/>
    <w:rsid w:val="42E72F2C"/>
    <w:rsid w:val="43092E2A"/>
    <w:rsid w:val="430E1169"/>
    <w:rsid w:val="4333F93E"/>
    <w:rsid w:val="43559C42"/>
    <w:rsid w:val="436E9269"/>
    <w:rsid w:val="43722502"/>
    <w:rsid w:val="440D104E"/>
    <w:rsid w:val="44606C43"/>
    <w:rsid w:val="4479F28E"/>
    <w:rsid w:val="4490BA68"/>
    <w:rsid w:val="44A47AD9"/>
    <w:rsid w:val="451906FE"/>
    <w:rsid w:val="452C7A95"/>
    <w:rsid w:val="4574C884"/>
    <w:rsid w:val="45894C14"/>
    <w:rsid w:val="45908361"/>
    <w:rsid w:val="45A8CD65"/>
    <w:rsid w:val="46978FF3"/>
    <w:rsid w:val="46CC42CC"/>
    <w:rsid w:val="46F2B625"/>
    <w:rsid w:val="4739840F"/>
    <w:rsid w:val="4782CCC3"/>
    <w:rsid w:val="47A819E7"/>
    <w:rsid w:val="47BA14B0"/>
    <w:rsid w:val="4809DDA8"/>
    <w:rsid w:val="483A1606"/>
    <w:rsid w:val="4842038C"/>
    <w:rsid w:val="485083F0"/>
    <w:rsid w:val="4895DFEA"/>
    <w:rsid w:val="48E9B407"/>
    <w:rsid w:val="48F379FE"/>
    <w:rsid w:val="4921F723"/>
    <w:rsid w:val="4945F696"/>
    <w:rsid w:val="49C0E916"/>
    <w:rsid w:val="49C4AB90"/>
    <w:rsid w:val="49E56C8E"/>
    <w:rsid w:val="49E862BE"/>
    <w:rsid w:val="49FA702B"/>
    <w:rsid w:val="4A63F484"/>
    <w:rsid w:val="4AB0ECC7"/>
    <w:rsid w:val="4AB73BBF"/>
    <w:rsid w:val="4AB77264"/>
    <w:rsid w:val="4ACD50E2"/>
    <w:rsid w:val="4AD9248D"/>
    <w:rsid w:val="4B01A377"/>
    <w:rsid w:val="4B062C66"/>
    <w:rsid w:val="4B070338"/>
    <w:rsid w:val="4B11A338"/>
    <w:rsid w:val="4B135186"/>
    <w:rsid w:val="4B42FBF7"/>
    <w:rsid w:val="4BDD371B"/>
    <w:rsid w:val="4BE70BFC"/>
    <w:rsid w:val="4BECCF63"/>
    <w:rsid w:val="4BFFC4E5"/>
    <w:rsid w:val="4C000188"/>
    <w:rsid w:val="4C2F0C37"/>
    <w:rsid w:val="4C4B655F"/>
    <w:rsid w:val="4C4E085F"/>
    <w:rsid w:val="4C66FD18"/>
    <w:rsid w:val="4C9B1B81"/>
    <w:rsid w:val="4C9EC0AA"/>
    <w:rsid w:val="4CB2FB71"/>
    <w:rsid w:val="4CB3218C"/>
    <w:rsid w:val="4CE8F68C"/>
    <w:rsid w:val="4D36F502"/>
    <w:rsid w:val="4D453A81"/>
    <w:rsid w:val="4D69B400"/>
    <w:rsid w:val="4DA8E973"/>
    <w:rsid w:val="4DBBF72D"/>
    <w:rsid w:val="4DC1B548"/>
    <w:rsid w:val="4DDEE48E"/>
    <w:rsid w:val="4DEF1326"/>
    <w:rsid w:val="4E3A5F35"/>
    <w:rsid w:val="4E5FD4D3"/>
    <w:rsid w:val="4EDC27A3"/>
    <w:rsid w:val="4F2CEC74"/>
    <w:rsid w:val="4F529AAC"/>
    <w:rsid w:val="4F544332"/>
    <w:rsid w:val="4F8389A5"/>
    <w:rsid w:val="4FE1888A"/>
    <w:rsid w:val="4FE4E8D4"/>
    <w:rsid w:val="503C8E6A"/>
    <w:rsid w:val="50677287"/>
    <w:rsid w:val="50699AAE"/>
    <w:rsid w:val="508445D7"/>
    <w:rsid w:val="510CF03F"/>
    <w:rsid w:val="51174E9E"/>
    <w:rsid w:val="51217982"/>
    <w:rsid w:val="512C7190"/>
    <w:rsid w:val="5169C1BE"/>
    <w:rsid w:val="517FADFE"/>
    <w:rsid w:val="51A7639A"/>
    <w:rsid w:val="51E8E5D2"/>
    <w:rsid w:val="52525C09"/>
    <w:rsid w:val="52555161"/>
    <w:rsid w:val="52561AAF"/>
    <w:rsid w:val="526F0669"/>
    <w:rsid w:val="52E79071"/>
    <w:rsid w:val="52F12582"/>
    <w:rsid w:val="534CA5A6"/>
    <w:rsid w:val="53829B44"/>
    <w:rsid w:val="53EC8168"/>
    <w:rsid w:val="5432ADAE"/>
    <w:rsid w:val="544BE614"/>
    <w:rsid w:val="546D682B"/>
    <w:rsid w:val="5491747B"/>
    <w:rsid w:val="54926297"/>
    <w:rsid w:val="549E275E"/>
    <w:rsid w:val="5594ABDD"/>
    <w:rsid w:val="559C2DF8"/>
    <w:rsid w:val="55C4D188"/>
    <w:rsid w:val="55CC6D05"/>
    <w:rsid w:val="56337CDD"/>
    <w:rsid w:val="563BD21B"/>
    <w:rsid w:val="5669BB9C"/>
    <w:rsid w:val="569EA1D5"/>
    <w:rsid w:val="56BC56F5"/>
    <w:rsid w:val="56F3EF76"/>
    <w:rsid w:val="56FBC502"/>
    <w:rsid w:val="577E0C1F"/>
    <w:rsid w:val="5784333D"/>
    <w:rsid w:val="5790BB06"/>
    <w:rsid w:val="579D8D70"/>
    <w:rsid w:val="57D17A9B"/>
    <w:rsid w:val="58217CAA"/>
    <w:rsid w:val="589C6EB4"/>
    <w:rsid w:val="58E3E165"/>
    <w:rsid w:val="58E8ED87"/>
    <w:rsid w:val="58EA6D2A"/>
    <w:rsid w:val="58ED241E"/>
    <w:rsid w:val="592C8B67"/>
    <w:rsid w:val="593478ED"/>
    <w:rsid w:val="594D65C7"/>
    <w:rsid w:val="5993CDA2"/>
    <w:rsid w:val="59A15C5E"/>
    <w:rsid w:val="59AE957D"/>
    <w:rsid w:val="59CE560C"/>
    <w:rsid w:val="59D9CF67"/>
    <w:rsid w:val="59EDD75D"/>
    <w:rsid w:val="5A1E45F2"/>
    <w:rsid w:val="5A314EA9"/>
    <w:rsid w:val="5A443061"/>
    <w:rsid w:val="5ABB2A4D"/>
    <w:rsid w:val="5AF14190"/>
    <w:rsid w:val="5B2B913F"/>
    <w:rsid w:val="5C0B258D"/>
    <w:rsid w:val="5C9C9B4F"/>
    <w:rsid w:val="5D09ABA2"/>
    <w:rsid w:val="5D269CBA"/>
    <w:rsid w:val="5D4EA39F"/>
    <w:rsid w:val="5D5386AF"/>
    <w:rsid w:val="5DAFCAA4"/>
    <w:rsid w:val="5DC1E5F4"/>
    <w:rsid w:val="5E47CC2B"/>
    <w:rsid w:val="5E5FA6BB"/>
    <w:rsid w:val="5EE722C5"/>
    <w:rsid w:val="5EFD37E8"/>
    <w:rsid w:val="5F1CB939"/>
    <w:rsid w:val="5F2CB12C"/>
    <w:rsid w:val="5F438F9D"/>
    <w:rsid w:val="5F597BDD"/>
    <w:rsid w:val="5FAFCA4B"/>
    <w:rsid w:val="5FBD2ACF"/>
    <w:rsid w:val="5FFA7AFD"/>
    <w:rsid w:val="60349D50"/>
    <w:rsid w:val="60397D9F"/>
    <w:rsid w:val="606F96AA"/>
    <w:rsid w:val="60CB144B"/>
    <w:rsid w:val="60F8BB3B"/>
    <w:rsid w:val="611AC1DC"/>
    <w:rsid w:val="6124E48F"/>
    <w:rsid w:val="61745839"/>
    <w:rsid w:val="6190D306"/>
    <w:rsid w:val="61AA5354"/>
    <w:rsid w:val="61D3AA49"/>
    <w:rsid w:val="6200F04D"/>
    <w:rsid w:val="6217A519"/>
    <w:rsid w:val="628833F5"/>
    <w:rsid w:val="629B3534"/>
    <w:rsid w:val="62FF3D3A"/>
    <w:rsid w:val="632A2F34"/>
    <w:rsid w:val="6340B2EC"/>
    <w:rsid w:val="63842A38"/>
    <w:rsid w:val="639BC54F"/>
    <w:rsid w:val="63A0AB99"/>
    <w:rsid w:val="63B2A75D"/>
    <w:rsid w:val="63BC068C"/>
    <w:rsid w:val="63BE11C3"/>
    <w:rsid w:val="640F78DC"/>
    <w:rsid w:val="642EFA2D"/>
    <w:rsid w:val="6452629E"/>
    <w:rsid w:val="645C4C36"/>
    <w:rsid w:val="6486D9BF"/>
    <w:rsid w:val="65B1A30A"/>
    <w:rsid w:val="65CFF58D"/>
    <w:rsid w:val="65D2D5F6"/>
    <w:rsid w:val="65D74AA0"/>
    <w:rsid w:val="65EDCE58"/>
    <w:rsid w:val="65FF3C00"/>
    <w:rsid w:val="663076C9"/>
    <w:rsid w:val="66A578A0"/>
    <w:rsid w:val="66C13FE8"/>
    <w:rsid w:val="66C43B09"/>
    <w:rsid w:val="66D21BE1"/>
    <w:rsid w:val="671B8947"/>
    <w:rsid w:val="682720A2"/>
    <w:rsid w:val="685F0F4B"/>
    <w:rsid w:val="687B9FC6"/>
    <w:rsid w:val="687E909C"/>
    <w:rsid w:val="68D0F93F"/>
    <w:rsid w:val="68E6AC66"/>
    <w:rsid w:val="68F14E5B"/>
    <w:rsid w:val="693DCD2E"/>
    <w:rsid w:val="69537DAA"/>
    <w:rsid w:val="6962797E"/>
    <w:rsid w:val="696C5CC2"/>
    <w:rsid w:val="69790F77"/>
    <w:rsid w:val="699062FF"/>
    <w:rsid w:val="69DECC4E"/>
    <w:rsid w:val="6A47472F"/>
    <w:rsid w:val="6A6D38C4"/>
    <w:rsid w:val="6AD4BA50"/>
    <w:rsid w:val="6B0C2AB7"/>
    <w:rsid w:val="6B0C5D88"/>
    <w:rsid w:val="6B17A412"/>
    <w:rsid w:val="6B231AD4"/>
    <w:rsid w:val="6B4E8579"/>
    <w:rsid w:val="6B716C45"/>
    <w:rsid w:val="6B8CC385"/>
    <w:rsid w:val="6B95B3CC"/>
    <w:rsid w:val="6B9CE203"/>
    <w:rsid w:val="6BD51B37"/>
    <w:rsid w:val="6BFB8CF4"/>
    <w:rsid w:val="6C2A97A3"/>
    <w:rsid w:val="6C3813D4"/>
    <w:rsid w:val="6C459005"/>
    <w:rsid w:val="6C555527"/>
    <w:rsid w:val="6C740D2A"/>
    <w:rsid w:val="6CA271DA"/>
    <w:rsid w:val="6CF05FFA"/>
    <w:rsid w:val="6D166AC6"/>
    <w:rsid w:val="6D186AE2"/>
    <w:rsid w:val="6D3D68CD"/>
    <w:rsid w:val="6D5A24EF"/>
    <w:rsid w:val="6D8C48A1"/>
    <w:rsid w:val="6D8C55B3"/>
    <w:rsid w:val="6DA74B5A"/>
    <w:rsid w:val="6E0951C6"/>
    <w:rsid w:val="6E0E14EC"/>
    <w:rsid w:val="6E67DA9C"/>
    <w:rsid w:val="6E6807A0"/>
    <w:rsid w:val="6EB87AD9"/>
    <w:rsid w:val="6EB9B1E8"/>
    <w:rsid w:val="6EC72D92"/>
    <w:rsid w:val="6ED4A9C3"/>
    <w:rsid w:val="6EE38C0F"/>
    <w:rsid w:val="6EF42B14"/>
    <w:rsid w:val="6F212896"/>
    <w:rsid w:val="6F218D3D"/>
    <w:rsid w:val="6F268072"/>
    <w:rsid w:val="6F9D7B66"/>
    <w:rsid w:val="6FD846C7"/>
    <w:rsid w:val="70051178"/>
    <w:rsid w:val="700D742C"/>
    <w:rsid w:val="702CC32B"/>
    <w:rsid w:val="70428B50"/>
    <w:rsid w:val="704DE8BF"/>
    <w:rsid w:val="7068222E"/>
    <w:rsid w:val="70CC8255"/>
    <w:rsid w:val="70DC4777"/>
    <w:rsid w:val="71102F9C"/>
    <w:rsid w:val="7135BAF3"/>
    <w:rsid w:val="7141572F"/>
    <w:rsid w:val="716C9318"/>
    <w:rsid w:val="716EFA21"/>
    <w:rsid w:val="716FA981"/>
    <w:rsid w:val="719CC7E8"/>
    <w:rsid w:val="71BF6814"/>
    <w:rsid w:val="71F3B9A0"/>
    <w:rsid w:val="71F53F4D"/>
    <w:rsid w:val="720EEABA"/>
    <w:rsid w:val="72133AF1"/>
    <w:rsid w:val="7232BC42"/>
    <w:rsid w:val="7264B95E"/>
    <w:rsid w:val="7269E43A"/>
    <w:rsid w:val="72A4B0B3"/>
    <w:rsid w:val="72A65939"/>
    <w:rsid w:val="72CA5922"/>
    <w:rsid w:val="7381FBFD"/>
    <w:rsid w:val="7395195C"/>
    <w:rsid w:val="73AF0952"/>
    <w:rsid w:val="73B9888E"/>
    <w:rsid w:val="74384DAA"/>
    <w:rsid w:val="745FCF94"/>
    <w:rsid w:val="746964A5"/>
    <w:rsid w:val="747E8797"/>
    <w:rsid w:val="74D1C405"/>
    <w:rsid w:val="74D4296B"/>
    <w:rsid w:val="74DFC9C8"/>
    <w:rsid w:val="74F1DCCE"/>
    <w:rsid w:val="74FADA67"/>
    <w:rsid w:val="7524CE9D"/>
    <w:rsid w:val="753684E7"/>
    <w:rsid w:val="75C6E8B9"/>
    <w:rsid w:val="75E142C7"/>
    <w:rsid w:val="75FD058A"/>
    <w:rsid w:val="760D406E"/>
    <w:rsid w:val="76433B89"/>
    <w:rsid w:val="76DB6DF1"/>
    <w:rsid w:val="76F0F838"/>
    <w:rsid w:val="77257BE5"/>
    <w:rsid w:val="777099F2"/>
    <w:rsid w:val="7782079A"/>
    <w:rsid w:val="77B4113E"/>
    <w:rsid w:val="77ECECC2"/>
    <w:rsid w:val="78407ADE"/>
    <w:rsid w:val="7842880B"/>
    <w:rsid w:val="785D61AC"/>
    <w:rsid w:val="78818056"/>
    <w:rsid w:val="788571CD"/>
    <w:rsid w:val="7916E78F"/>
    <w:rsid w:val="794A70D6"/>
    <w:rsid w:val="7963C5EE"/>
    <w:rsid w:val="79707C42"/>
    <w:rsid w:val="79806BF1"/>
    <w:rsid w:val="798DE822"/>
    <w:rsid w:val="7991A38E"/>
    <w:rsid w:val="79C14A4E"/>
    <w:rsid w:val="79DE674C"/>
    <w:rsid w:val="7A432AFC"/>
    <w:rsid w:val="7A4DDB09"/>
    <w:rsid w:val="7A5C2088"/>
    <w:rsid w:val="7AE99F0A"/>
    <w:rsid w:val="7AEFA377"/>
    <w:rsid w:val="7BA94707"/>
    <w:rsid w:val="7BD91EA6"/>
    <w:rsid w:val="7C08F9EA"/>
    <w:rsid w:val="7C0C21C9"/>
    <w:rsid w:val="7C40D06F"/>
    <w:rsid w:val="7C4DF0D9"/>
    <w:rsid w:val="7C6980B3"/>
    <w:rsid w:val="7C8A7A5F"/>
    <w:rsid w:val="7C9BCD47"/>
    <w:rsid w:val="7C9F7BCE"/>
    <w:rsid w:val="7CBC8BBB"/>
    <w:rsid w:val="7D0C641D"/>
    <w:rsid w:val="7D323B18"/>
    <w:rsid w:val="7D4360F2"/>
    <w:rsid w:val="7D6CC34A"/>
    <w:rsid w:val="7DE23603"/>
    <w:rsid w:val="7F0C9053"/>
    <w:rsid w:val="7F266D4E"/>
    <w:rsid w:val="7F3C11BD"/>
    <w:rsid w:val="7F5D3B94"/>
    <w:rsid w:val="7F85A39F"/>
    <w:rsid w:val="7F9335D0"/>
    <w:rsid w:val="7FB522A7"/>
    <w:rsid w:val="7FDFB331"/>
    <w:rsid w:val="7FF1E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67DA9C"/>
  <w15:chartTrackingRefBased/>
  <w15:docId w15:val="{847C342B-57AF-40CE-B6A7-C60B96A36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47A82"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84A3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Spistreci1">
    <w:name w:val="toc 1"/>
    <w:basedOn w:val="Normalny"/>
    <w:next w:val="Normalny"/>
    <w:autoRedefine/>
    <w:uiPriority w:val="39"/>
    <w:unhideWhenUsed/>
    <w:pPr>
      <w:spacing w:after="100"/>
    </w:pPr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elasiatki5ciemnaakcent5">
    <w:name w:val="Grid Table 5 Dark Accent 5"/>
    <w:basedOn w:val="Standardowy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ytu">
    <w:name w:val="Title"/>
    <w:basedOn w:val="Normalny"/>
    <w:next w:val="Normalny"/>
    <w:link w:val="TytuZnak"/>
    <w:uiPriority w:val="10"/>
    <w:qFormat/>
    <w:rsid w:val="00054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5455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80010-4A84-4BC3-9267-AD677685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8</Pages>
  <Words>943</Words>
  <Characters>5662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sz,Grzegorz G.</dc:creator>
  <cp:keywords/>
  <dc:description/>
  <cp:lastModifiedBy>Grzgorz Malisz</cp:lastModifiedBy>
  <cp:revision>314</cp:revision>
  <dcterms:created xsi:type="dcterms:W3CDTF">2022-09-09T10:43:00Z</dcterms:created>
  <dcterms:modified xsi:type="dcterms:W3CDTF">2022-12-02T08:54:00Z</dcterms:modified>
</cp:coreProperties>
</file>